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5"/>
        <w:gridCol w:w="1965"/>
        <w:gridCol w:w="824"/>
        <w:gridCol w:w="4169"/>
        <w:gridCol w:w="1132"/>
        <w:gridCol w:w="716"/>
        <w:gridCol w:w="705"/>
        <w:gridCol w:w="4902"/>
      </w:tblGrid>
      <w:tr w:rsidR="009776F2" w:rsidRPr="00853397" w14:paraId="549CE901" w14:textId="77777777" w:rsidTr="00E76930">
        <w:trPr>
          <w:trHeight w:val="709"/>
          <w:tblHeader/>
        </w:trPr>
        <w:tc>
          <w:tcPr>
            <w:tcW w:w="975" w:type="dxa"/>
            <w:shd w:val="clear" w:color="auto" w:fill="002060"/>
            <w:noWrap/>
            <w:hideMark/>
          </w:tcPr>
          <w:p w14:paraId="03E51E48" w14:textId="77777777" w:rsidR="00853397" w:rsidRPr="009776F2" w:rsidRDefault="00853397">
            <w:r w:rsidRPr="009776F2">
              <w:t>Board</w:t>
            </w:r>
          </w:p>
        </w:tc>
        <w:tc>
          <w:tcPr>
            <w:tcW w:w="1965" w:type="dxa"/>
            <w:shd w:val="clear" w:color="auto" w:fill="002060"/>
            <w:noWrap/>
            <w:hideMark/>
          </w:tcPr>
          <w:p w14:paraId="07C76E20" w14:textId="77777777" w:rsidR="00853397" w:rsidRPr="009776F2" w:rsidRDefault="00853397">
            <w:r w:rsidRPr="009776F2">
              <w:t>Post</w:t>
            </w:r>
          </w:p>
        </w:tc>
        <w:tc>
          <w:tcPr>
            <w:tcW w:w="824" w:type="dxa"/>
            <w:shd w:val="clear" w:color="auto" w:fill="002060"/>
            <w:noWrap/>
            <w:hideMark/>
          </w:tcPr>
          <w:p w14:paraId="08D87D6C" w14:textId="77777777" w:rsidR="00853397" w:rsidRPr="009776F2" w:rsidRDefault="00853397">
            <w:r w:rsidRPr="009776F2">
              <w:t>Band</w:t>
            </w:r>
          </w:p>
        </w:tc>
        <w:tc>
          <w:tcPr>
            <w:tcW w:w="4169" w:type="dxa"/>
            <w:shd w:val="clear" w:color="auto" w:fill="002060"/>
            <w:hideMark/>
          </w:tcPr>
          <w:p w14:paraId="745049C2" w14:textId="23D5CAD2" w:rsidR="00853397" w:rsidRPr="009776F2" w:rsidRDefault="00853397">
            <w:r w:rsidRPr="009776F2">
              <w:t xml:space="preserve">Speciality </w:t>
            </w:r>
          </w:p>
        </w:tc>
        <w:tc>
          <w:tcPr>
            <w:tcW w:w="1132" w:type="dxa"/>
            <w:shd w:val="clear" w:color="auto" w:fill="002060"/>
            <w:hideMark/>
          </w:tcPr>
          <w:p w14:paraId="472A9A27" w14:textId="77777777" w:rsidR="00853397" w:rsidRPr="009776F2" w:rsidRDefault="00853397">
            <w:r w:rsidRPr="009776F2">
              <w:t>Contract</w:t>
            </w:r>
            <w:r w:rsidRPr="009776F2">
              <w:br/>
              <w:t>PERM/FT</w:t>
            </w:r>
          </w:p>
        </w:tc>
        <w:tc>
          <w:tcPr>
            <w:tcW w:w="716" w:type="dxa"/>
            <w:shd w:val="clear" w:color="auto" w:fill="002060"/>
            <w:hideMark/>
          </w:tcPr>
          <w:p w14:paraId="48689B9D" w14:textId="77777777" w:rsidR="00853397" w:rsidRPr="009776F2" w:rsidRDefault="00853397" w:rsidP="00853397">
            <w:r w:rsidRPr="009776F2">
              <w:t>Adult</w:t>
            </w:r>
            <w:r w:rsidRPr="009776F2">
              <w:br/>
              <w:t>WTE</w:t>
            </w:r>
          </w:p>
        </w:tc>
        <w:tc>
          <w:tcPr>
            <w:tcW w:w="705" w:type="dxa"/>
            <w:shd w:val="clear" w:color="auto" w:fill="002060"/>
            <w:hideMark/>
          </w:tcPr>
          <w:p w14:paraId="7026C0E1" w14:textId="77777777" w:rsidR="00853397" w:rsidRPr="009776F2" w:rsidRDefault="00853397" w:rsidP="00853397">
            <w:r w:rsidRPr="009776F2">
              <w:t>Child</w:t>
            </w:r>
            <w:r w:rsidRPr="009776F2">
              <w:br/>
              <w:t>WTE</w:t>
            </w:r>
          </w:p>
        </w:tc>
        <w:tc>
          <w:tcPr>
            <w:tcW w:w="4902" w:type="dxa"/>
            <w:shd w:val="clear" w:color="auto" w:fill="002060"/>
            <w:hideMark/>
          </w:tcPr>
          <w:p w14:paraId="19C278B1" w14:textId="77777777" w:rsidR="00853397" w:rsidRPr="009776F2" w:rsidRDefault="00853397" w:rsidP="00853397">
            <w:r w:rsidRPr="009776F2">
              <w:t>Board Contact</w:t>
            </w:r>
          </w:p>
        </w:tc>
      </w:tr>
      <w:tr w:rsidR="009776F2" w:rsidRPr="00853397" w14:paraId="40020C09" w14:textId="77777777" w:rsidTr="009776F2">
        <w:trPr>
          <w:trHeight w:val="600"/>
        </w:trPr>
        <w:tc>
          <w:tcPr>
            <w:tcW w:w="975" w:type="dxa"/>
            <w:noWrap/>
            <w:hideMark/>
          </w:tcPr>
          <w:p w14:paraId="22A3A8E0" w14:textId="77777777" w:rsidR="00853397" w:rsidRPr="00853397" w:rsidRDefault="00853397">
            <w:r w:rsidRPr="00853397">
              <w:t>AA</w:t>
            </w:r>
          </w:p>
        </w:tc>
        <w:tc>
          <w:tcPr>
            <w:tcW w:w="1965" w:type="dxa"/>
            <w:noWrap/>
            <w:hideMark/>
          </w:tcPr>
          <w:p w14:paraId="7B926739" w14:textId="77777777" w:rsidR="00853397" w:rsidRPr="00853397" w:rsidRDefault="00853397">
            <w:r w:rsidRPr="00853397">
              <w:t>CAAP</w:t>
            </w:r>
          </w:p>
        </w:tc>
        <w:tc>
          <w:tcPr>
            <w:tcW w:w="824" w:type="dxa"/>
            <w:noWrap/>
            <w:hideMark/>
          </w:tcPr>
          <w:p w14:paraId="3A8EEB58" w14:textId="77777777" w:rsidR="00853397" w:rsidRPr="00853397" w:rsidRDefault="00853397">
            <w:r w:rsidRPr="00853397">
              <w:t>7</w:t>
            </w:r>
          </w:p>
        </w:tc>
        <w:tc>
          <w:tcPr>
            <w:tcW w:w="4169" w:type="dxa"/>
            <w:hideMark/>
          </w:tcPr>
          <w:p w14:paraId="17E76FB4" w14:textId="77777777" w:rsidR="00853397" w:rsidRPr="00853397" w:rsidRDefault="00853397">
            <w:r w:rsidRPr="00853397">
              <w:t>Child - Physical Health</w:t>
            </w:r>
          </w:p>
        </w:tc>
        <w:tc>
          <w:tcPr>
            <w:tcW w:w="1132" w:type="dxa"/>
            <w:noWrap/>
            <w:hideMark/>
          </w:tcPr>
          <w:p w14:paraId="24B512FA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51A5B857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5D9DD24C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hideMark/>
          </w:tcPr>
          <w:p w14:paraId="0A998EA5" w14:textId="77777777" w:rsidR="00853397" w:rsidRPr="00853397" w:rsidRDefault="00853397" w:rsidP="00853397">
            <w:r w:rsidRPr="00853397">
              <w:t>kerry.teer@aapct.scot.nhs.uk</w:t>
            </w:r>
            <w:r w:rsidRPr="00853397">
              <w:br/>
              <w:t>kenneth.macmahon@aapct.scot.nhs.uk</w:t>
            </w:r>
          </w:p>
        </w:tc>
      </w:tr>
      <w:tr w:rsidR="009776F2" w:rsidRPr="00853397" w14:paraId="52F91155" w14:textId="77777777" w:rsidTr="009776F2">
        <w:trPr>
          <w:trHeight w:val="600"/>
        </w:trPr>
        <w:tc>
          <w:tcPr>
            <w:tcW w:w="975" w:type="dxa"/>
            <w:noWrap/>
            <w:hideMark/>
          </w:tcPr>
          <w:p w14:paraId="299482AC" w14:textId="77777777" w:rsidR="00853397" w:rsidRPr="00853397" w:rsidRDefault="00853397">
            <w:r w:rsidRPr="00853397">
              <w:t>AA</w:t>
            </w:r>
          </w:p>
        </w:tc>
        <w:tc>
          <w:tcPr>
            <w:tcW w:w="1965" w:type="dxa"/>
            <w:noWrap/>
            <w:hideMark/>
          </w:tcPr>
          <w:p w14:paraId="4165CC50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795BEC01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5679E57D" w14:textId="77777777" w:rsidR="00853397" w:rsidRPr="00853397" w:rsidRDefault="00853397">
            <w:r w:rsidRPr="00853397">
              <w:t>Child - Physical Health</w:t>
            </w:r>
          </w:p>
        </w:tc>
        <w:tc>
          <w:tcPr>
            <w:tcW w:w="1132" w:type="dxa"/>
            <w:noWrap/>
            <w:hideMark/>
          </w:tcPr>
          <w:p w14:paraId="1D65C175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63BB5F32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263FFC20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hideMark/>
          </w:tcPr>
          <w:p w14:paraId="7FB80DDF" w14:textId="77777777" w:rsidR="00853397" w:rsidRPr="00853397" w:rsidRDefault="00853397" w:rsidP="00853397">
            <w:r w:rsidRPr="00853397">
              <w:t>kerry.teer@aapct.scot.nhs.uk</w:t>
            </w:r>
            <w:r w:rsidRPr="00853397">
              <w:br/>
              <w:t>kenneth.macmahon@aapct.scot.nhs.uk</w:t>
            </w:r>
          </w:p>
        </w:tc>
      </w:tr>
      <w:tr w:rsidR="009776F2" w:rsidRPr="00853397" w14:paraId="188EF653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381AC451" w14:textId="77777777" w:rsidR="00853397" w:rsidRPr="00853397" w:rsidRDefault="00853397">
            <w:r w:rsidRPr="00853397">
              <w:t>AA</w:t>
            </w:r>
          </w:p>
        </w:tc>
        <w:tc>
          <w:tcPr>
            <w:tcW w:w="1965" w:type="dxa"/>
            <w:noWrap/>
            <w:hideMark/>
          </w:tcPr>
          <w:p w14:paraId="75EA3A7A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35D25F78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62A54FE4" w14:textId="77777777" w:rsidR="00853397" w:rsidRPr="00853397" w:rsidRDefault="00853397">
            <w:r w:rsidRPr="00853397">
              <w:t>Adult - Physical Health</w:t>
            </w:r>
          </w:p>
        </w:tc>
        <w:tc>
          <w:tcPr>
            <w:tcW w:w="1132" w:type="dxa"/>
            <w:noWrap/>
            <w:hideMark/>
          </w:tcPr>
          <w:p w14:paraId="7AF6BABC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6666C77D" w14:textId="77777777" w:rsidR="00853397" w:rsidRPr="00853397" w:rsidRDefault="00853397" w:rsidP="00853397">
            <w:r w:rsidRPr="00853397">
              <w:t>0.8</w:t>
            </w:r>
          </w:p>
        </w:tc>
        <w:tc>
          <w:tcPr>
            <w:tcW w:w="705" w:type="dxa"/>
            <w:noWrap/>
            <w:hideMark/>
          </w:tcPr>
          <w:p w14:paraId="0FFFF6BB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69A9221F" w14:textId="77777777" w:rsidR="00853397" w:rsidRPr="00853397" w:rsidRDefault="00F738D9" w:rsidP="00853397">
            <w:pPr>
              <w:rPr>
                <w:u w:val="single"/>
              </w:rPr>
            </w:pPr>
            <w:hyperlink r:id="rId9" w:history="1">
              <w:r w:rsidR="00853397" w:rsidRPr="00853397">
                <w:rPr>
                  <w:rStyle w:val="Hyperlink"/>
                </w:rPr>
                <w:t>lesley.allan@aapct.scot.nhs.uk</w:t>
              </w:r>
            </w:hyperlink>
          </w:p>
        </w:tc>
      </w:tr>
      <w:tr w:rsidR="009776F2" w:rsidRPr="00853397" w14:paraId="7D83B1AB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3F8C99AE" w14:textId="77777777" w:rsidR="00853397" w:rsidRPr="00853397" w:rsidRDefault="00853397">
            <w:r w:rsidRPr="00853397">
              <w:t>AA</w:t>
            </w:r>
          </w:p>
        </w:tc>
        <w:tc>
          <w:tcPr>
            <w:tcW w:w="1965" w:type="dxa"/>
            <w:noWrap/>
            <w:hideMark/>
          </w:tcPr>
          <w:p w14:paraId="0FF085A6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1943F831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5F951CD5" w14:textId="77777777" w:rsidR="00853397" w:rsidRPr="00853397" w:rsidRDefault="00853397">
            <w:r w:rsidRPr="00853397">
              <w:t>Adult - Community</w:t>
            </w:r>
          </w:p>
        </w:tc>
        <w:tc>
          <w:tcPr>
            <w:tcW w:w="1132" w:type="dxa"/>
            <w:noWrap/>
            <w:hideMark/>
          </w:tcPr>
          <w:p w14:paraId="767FF795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264A1806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038872A1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24A232CD" w14:textId="77777777" w:rsidR="00853397" w:rsidRPr="00853397" w:rsidRDefault="00F738D9" w:rsidP="00853397">
            <w:pPr>
              <w:rPr>
                <w:u w:val="single"/>
              </w:rPr>
            </w:pPr>
            <w:hyperlink r:id="rId10" w:history="1">
              <w:r w:rsidR="00853397" w:rsidRPr="00853397">
                <w:rPr>
                  <w:rStyle w:val="Hyperlink"/>
                </w:rPr>
                <w:t>kenny.day@aapct.scot.nhs.uk</w:t>
              </w:r>
            </w:hyperlink>
          </w:p>
        </w:tc>
      </w:tr>
      <w:tr w:rsidR="009776F2" w:rsidRPr="00853397" w14:paraId="5D0BC61F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4043ED19" w14:textId="77777777" w:rsidR="00853397" w:rsidRPr="00853397" w:rsidRDefault="00853397">
            <w:r w:rsidRPr="00853397">
              <w:t>AA</w:t>
            </w:r>
          </w:p>
        </w:tc>
        <w:tc>
          <w:tcPr>
            <w:tcW w:w="1965" w:type="dxa"/>
            <w:noWrap/>
            <w:hideMark/>
          </w:tcPr>
          <w:p w14:paraId="08EBBB37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5679EC5E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hideMark/>
          </w:tcPr>
          <w:p w14:paraId="1E6DC59E" w14:textId="77777777" w:rsidR="00853397" w:rsidRPr="00853397" w:rsidRDefault="00853397">
            <w:r w:rsidRPr="00853397">
              <w:t>Older Adult</w:t>
            </w:r>
          </w:p>
        </w:tc>
        <w:tc>
          <w:tcPr>
            <w:tcW w:w="1132" w:type="dxa"/>
            <w:noWrap/>
            <w:hideMark/>
          </w:tcPr>
          <w:p w14:paraId="7442EE5A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46BED620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222964F7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29131B51" w14:textId="77777777" w:rsidR="00853397" w:rsidRPr="00853397" w:rsidRDefault="00F738D9" w:rsidP="00853397">
            <w:pPr>
              <w:rPr>
                <w:u w:val="single"/>
              </w:rPr>
            </w:pPr>
            <w:hyperlink r:id="rId11" w:history="1">
              <w:r w:rsidR="00853397" w:rsidRPr="00853397">
                <w:rPr>
                  <w:rStyle w:val="Hyperlink"/>
                </w:rPr>
                <w:t>ying.teh@aapct.scot.nhs.uk</w:t>
              </w:r>
            </w:hyperlink>
          </w:p>
        </w:tc>
      </w:tr>
      <w:tr w:rsidR="009776F2" w:rsidRPr="00853397" w14:paraId="3290392E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27BC68FB" w14:textId="77777777" w:rsidR="00853397" w:rsidRPr="00853397" w:rsidRDefault="00853397">
            <w:r w:rsidRPr="00853397">
              <w:t>AA</w:t>
            </w:r>
          </w:p>
        </w:tc>
        <w:tc>
          <w:tcPr>
            <w:tcW w:w="1965" w:type="dxa"/>
            <w:noWrap/>
            <w:hideMark/>
          </w:tcPr>
          <w:p w14:paraId="0214373C" w14:textId="77777777" w:rsidR="00853397" w:rsidRPr="00853397" w:rsidRDefault="00853397">
            <w:r w:rsidRPr="00853397">
              <w:t>Consultant Psychologist</w:t>
            </w:r>
          </w:p>
        </w:tc>
        <w:tc>
          <w:tcPr>
            <w:tcW w:w="824" w:type="dxa"/>
            <w:noWrap/>
            <w:hideMark/>
          </w:tcPr>
          <w:p w14:paraId="5C97A84D" w14:textId="77777777" w:rsidR="00853397" w:rsidRPr="00853397" w:rsidRDefault="00853397">
            <w:r w:rsidRPr="00853397">
              <w:t>8c</w:t>
            </w:r>
          </w:p>
        </w:tc>
        <w:tc>
          <w:tcPr>
            <w:tcW w:w="4169" w:type="dxa"/>
            <w:hideMark/>
          </w:tcPr>
          <w:p w14:paraId="412071F5" w14:textId="77777777" w:rsidR="00853397" w:rsidRPr="00853397" w:rsidRDefault="00853397">
            <w:r w:rsidRPr="00853397">
              <w:t>Adult - Community</w:t>
            </w:r>
          </w:p>
        </w:tc>
        <w:tc>
          <w:tcPr>
            <w:tcW w:w="1132" w:type="dxa"/>
            <w:noWrap/>
            <w:hideMark/>
          </w:tcPr>
          <w:p w14:paraId="14C0A8A3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3E122685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595C83B9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4D362E04" w14:textId="77777777" w:rsidR="00853397" w:rsidRPr="00853397" w:rsidRDefault="00F738D9" w:rsidP="00853397">
            <w:pPr>
              <w:rPr>
                <w:u w:val="single"/>
              </w:rPr>
            </w:pPr>
            <w:hyperlink r:id="rId12" w:history="1">
              <w:r w:rsidR="00853397" w:rsidRPr="00853397">
                <w:rPr>
                  <w:rStyle w:val="Hyperlink"/>
                </w:rPr>
                <w:t>kenny.day@aapct.scot.nhs.uk</w:t>
              </w:r>
            </w:hyperlink>
          </w:p>
        </w:tc>
      </w:tr>
      <w:tr w:rsidR="009776F2" w:rsidRPr="00853397" w14:paraId="1A855B16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61EE5880" w14:textId="77777777" w:rsidR="00853397" w:rsidRPr="00853397" w:rsidRDefault="00853397">
            <w:r w:rsidRPr="00853397">
              <w:t>BOR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0FC60896" w14:textId="77777777" w:rsidR="00853397" w:rsidRPr="00853397" w:rsidRDefault="00853397">
            <w:r w:rsidRPr="00853397">
              <w:t>Assistant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3B440D0D" w14:textId="77777777" w:rsidR="00853397" w:rsidRPr="00853397" w:rsidRDefault="00853397">
            <w:r w:rsidRPr="00853397">
              <w:t>4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3CB58C28" w14:textId="77777777" w:rsidR="00853397" w:rsidRPr="00853397" w:rsidRDefault="00853397">
            <w:r w:rsidRPr="00853397">
              <w:t>Assistant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1BCEAB9B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629A2150" w14:textId="77777777" w:rsidR="00853397" w:rsidRPr="00853397" w:rsidRDefault="00853397" w:rsidP="00853397">
            <w:r w:rsidRPr="00853397">
              <w:t>0.6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4DFCE941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7A8D51BB" w14:textId="77777777" w:rsidR="00853397" w:rsidRPr="00853397" w:rsidRDefault="00853397" w:rsidP="00853397">
            <w:pPr>
              <w:rPr>
                <w:u w:val="single"/>
              </w:rPr>
            </w:pPr>
            <w:r w:rsidRPr="00853397">
              <w:rPr>
                <w:u w:val="single"/>
              </w:rPr>
              <w:t xml:space="preserve">Caroline.Cochrane@borders.scot.nhs.uk. </w:t>
            </w:r>
          </w:p>
        </w:tc>
      </w:tr>
      <w:tr w:rsidR="009776F2" w:rsidRPr="00853397" w14:paraId="77E9FEA8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0904210E" w14:textId="77777777" w:rsidR="00853397" w:rsidRPr="00853397" w:rsidRDefault="00853397">
            <w:r w:rsidRPr="00853397">
              <w:t>BOR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7E74C330" w14:textId="77777777" w:rsidR="00853397" w:rsidRPr="00853397" w:rsidRDefault="00853397">
            <w:r w:rsidRPr="00853397">
              <w:t>CAAP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607115FA" w14:textId="77777777" w:rsidR="00853397" w:rsidRPr="00853397" w:rsidRDefault="00853397">
            <w:r w:rsidRPr="00853397">
              <w:t>7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6D64F64D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5549EA0C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0FA4B4CA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3CB86879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098CC18D" w14:textId="77777777" w:rsidR="00853397" w:rsidRPr="00853397" w:rsidRDefault="00F738D9" w:rsidP="00853397">
            <w:pPr>
              <w:rPr>
                <w:u w:val="single"/>
              </w:rPr>
            </w:pPr>
            <w:hyperlink r:id="rId13" w:history="1">
              <w:r w:rsidR="00853397" w:rsidRPr="00853397">
                <w:rPr>
                  <w:rStyle w:val="Hyperlink"/>
                </w:rPr>
                <w:t xml:space="preserve">Caroline.Cochrane@borders.scot.nhs.uk. </w:t>
              </w:r>
            </w:hyperlink>
          </w:p>
        </w:tc>
      </w:tr>
      <w:tr w:rsidR="009776F2" w:rsidRPr="00853397" w14:paraId="2D657C40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66DB7B53" w14:textId="77777777" w:rsidR="00853397" w:rsidRPr="00853397" w:rsidRDefault="00853397">
            <w:r w:rsidRPr="00853397">
              <w:t>BOR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0D170894" w14:textId="77777777" w:rsidR="00853397" w:rsidRPr="00853397" w:rsidRDefault="00853397">
            <w:r w:rsidRPr="00853397">
              <w:t>CAAP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47B0DF0C" w14:textId="77777777" w:rsidR="00853397" w:rsidRPr="00853397" w:rsidRDefault="00853397">
            <w:r w:rsidRPr="00853397">
              <w:t>7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67699B8F" w14:textId="77777777" w:rsidR="00853397" w:rsidRPr="00853397" w:rsidRDefault="00853397">
            <w:r w:rsidRPr="00853397">
              <w:t>Lifespan - Physical Health (Weight Management)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5981B2BC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5FB2C4D1" w14:textId="77777777" w:rsidR="00853397" w:rsidRPr="00853397" w:rsidRDefault="00853397" w:rsidP="00853397">
            <w:r w:rsidRPr="00853397">
              <w:t>0.8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68355CB1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6231D92D" w14:textId="77777777" w:rsidR="00853397" w:rsidRPr="00853397" w:rsidRDefault="00F738D9" w:rsidP="00853397">
            <w:pPr>
              <w:rPr>
                <w:u w:val="single"/>
              </w:rPr>
            </w:pPr>
            <w:hyperlink r:id="rId14" w:history="1">
              <w:r w:rsidR="00853397" w:rsidRPr="00853397">
                <w:rPr>
                  <w:rStyle w:val="Hyperlink"/>
                </w:rPr>
                <w:t xml:space="preserve">Caroline.Cochrane@borders.scot.nhs.uk. </w:t>
              </w:r>
            </w:hyperlink>
          </w:p>
        </w:tc>
      </w:tr>
      <w:tr w:rsidR="009776F2" w:rsidRPr="00853397" w14:paraId="016900E1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295C621E" w14:textId="77777777" w:rsidR="00853397" w:rsidRPr="00853397" w:rsidRDefault="00853397">
            <w:r w:rsidRPr="00853397">
              <w:t>BOR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582CDB95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4BF0D64B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7159DC0D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1F5BD2A4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20AC910E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174597C3" w14:textId="77777777" w:rsidR="00853397" w:rsidRPr="00853397" w:rsidRDefault="00853397" w:rsidP="00853397">
            <w:r w:rsidRPr="00853397">
              <w:t>3.7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63DBC6DD" w14:textId="77777777" w:rsidR="00853397" w:rsidRPr="00853397" w:rsidRDefault="00F738D9" w:rsidP="00853397">
            <w:pPr>
              <w:rPr>
                <w:u w:val="single"/>
              </w:rPr>
            </w:pPr>
            <w:hyperlink r:id="rId15" w:history="1">
              <w:r w:rsidR="00853397" w:rsidRPr="00853397">
                <w:rPr>
                  <w:rStyle w:val="Hyperlink"/>
                </w:rPr>
                <w:t xml:space="preserve">Caroline.Cochrane@borders.scot.nhs.uk. </w:t>
              </w:r>
            </w:hyperlink>
          </w:p>
        </w:tc>
      </w:tr>
      <w:tr w:rsidR="009776F2" w:rsidRPr="00853397" w14:paraId="7D68742A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34535D21" w14:textId="77777777" w:rsidR="00853397" w:rsidRPr="00853397" w:rsidRDefault="00853397">
            <w:r w:rsidRPr="00853397">
              <w:t>BOR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7D2886F7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16CE9E1E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0F94A1D2" w14:textId="77777777" w:rsidR="00853397" w:rsidRPr="00853397" w:rsidRDefault="00853397">
            <w:r w:rsidRPr="00853397">
              <w:t>Adult - Mental Health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54109C40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1C472E7A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15192250" w14:textId="77777777" w:rsidR="00853397" w:rsidRDefault="00853397" w:rsidP="00853397">
            <w:r w:rsidRPr="00853397">
              <w:t> </w:t>
            </w:r>
          </w:p>
          <w:p w14:paraId="1B7F1141" w14:textId="77777777" w:rsidR="00C36811" w:rsidRPr="00C36811" w:rsidRDefault="00C36811" w:rsidP="00C36811"/>
          <w:p w14:paraId="5DAD68A2" w14:textId="77777777" w:rsidR="00C36811" w:rsidRDefault="00C36811" w:rsidP="00C36811"/>
          <w:p w14:paraId="71CEAF05" w14:textId="74C5A73B" w:rsidR="00C36811" w:rsidRPr="00C36811" w:rsidRDefault="00C36811" w:rsidP="00C36811"/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211D5592" w14:textId="77777777" w:rsidR="00853397" w:rsidRPr="00853397" w:rsidRDefault="00F738D9" w:rsidP="00853397">
            <w:pPr>
              <w:rPr>
                <w:u w:val="single"/>
              </w:rPr>
            </w:pPr>
            <w:hyperlink r:id="rId16" w:history="1">
              <w:r w:rsidR="00853397" w:rsidRPr="00853397">
                <w:rPr>
                  <w:rStyle w:val="Hyperlink"/>
                </w:rPr>
                <w:t xml:space="preserve">Caroline.Cochrane@borders.scot.nhs.uk. </w:t>
              </w:r>
            </w:hyperlink>
          </w:p>
        </w:tc>
      </w:tr>
      <w:tr w:rsidR="009776F2" w:rsidRPr="00853397" w14:paraId="7D30A546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2B3D5CF4" w14:textId="77777777" w:rsidR="00853397" w:rsidRPr="00853397" w:rsidRDefault="00853397">
            <w:r w:rsidRPr="00853397">
              <w:t>BOR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6C23D37B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35750388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651536F8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79EABBA1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3D2D1323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0544051A" w14:textId="77777777" w:rsidR="00853397" w:rsidRPr="00853397" w:rsidRDefault="00853397" w:rsidP="00853397">
            <w:r w:rsidRPr="00853397">
              <w:t>0.6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1D8472B1" w14:textId="77777777" w:rsidR="00853397" w:rsidRPr="00853397" w:rsidRDefault="00F738D9" w:rsidP="00853397">
            <w:pPr>
              <w:rPr>
                <w:u w:val="single"/>
              </w:rPr>
            </w:pPr>
            <w:hyperlink r:id="rId17" w:history="1">
              <w:r w:rsidR="00853397" w:rsidRPr="00853397">
                <w:rPr>
                  <w:rStyle w:val="Hyperlink"/>
                </w:rPr>
                <w:t xml:space="preserve">Caroline.Cochrane@borders.scot.nhs.uk. </w:t>
              </w:r>
            </w:hyperlink>
          </w:p>
        </w:tc>
      </w:tr>
      <w:tr w:rsidR="009776F2" w:rsidRPr="00853397" w14:paraId="44A7407F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4E415861" w14:textId="77777777" w:rsidR="00853397" w:rsidRPr="00853397" w:rsidRDefault="00853397">
            <w:r w:rsidRPr="00853397">
              <w:t>BOR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3BE85515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5B14EA48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4C6CBC53" w14:textId="77777777" w:rsidR="00853397" w:rsidRPr="00853397" w:rsidRDefault="00853397">
            <w:r w:rsidRPr="00853397">
              <w:t>Adult - Physical Health (Long Covid)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028192C6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3FE86882" w14:textId="77777777" w:rsidR="00853397" w:rsidRPr="00853397" w:rsidRDefault="00853397" w:rsidP="00853397">
            <w:r w:rsidRPr="00853397">
              <w:t>0.9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51FE0E02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1A6C37D9" w14:textId="77777777" w:rsidR="00853397" w:rsidRPr="00853397" w:rsidRDefault="00F738D9" w:rsidP="00853397">
            <w:pPr>
              <w:rPr>
                <w:u w:val="single"/>
              </w:rPr>
            </w:pPr>
            <w:hyperlink r:id="rId18" w:history="1">
              <w:r w:rsidR="00853397" w:rsidRPr="00853397">
                <w:rPr>
                  <w:rStyle w:val="Hyperlink"/>
                </w:rPr>
                <w:t xml:space="preserve">Caroline.Cochrane@borders.scot.nhs.uk. </w:t>
              </w:r>
            </w:hyperlink>
          </w:p>
        </w:tc>
      </w:tr>
      <w:tr w:rsidR="009776F2" w:rsidRPr="00853397" w14:paraId="5CDCC82A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5F62189C" w14:textId="77777777" w:rsidR="00853397" w:rsidRPr="00853397" w:rsidRDefault="00853397">
            <w:r w:rsidRPr="00853397">
              <w:t>DG</w:t>
            </w:r>
          </w:p>
        </w:tc>
        <w:tc>
          <w:tcPr>
            <w:tcW w:w="1965" w:type="dxa"/>
            <w:noWrap/>
            <w:hideMark/>
          </w:tcPr>
          <w:p w14:paraId="5156F5A8" w14:textId="77777777" w:rsidR="00853397" w:rsidRPr="00853397" w:rsidRDefault="00853397">
            <w:r w:rsidRPr="00853397">
              <w:t>CAAP</w:t>
            </w:r>
          </w:p>
        </w:tc>
        <w:tc>
          <w:tcPr>
            <w:tcW w:w="824" w:type="dxa"/>
            <w:noWrap/>
            <w:hideMark/>
          </w:tcPr>
          <w:p w14:paraId="101B17D5" w14:textId="77777777" w:rsidR="00853397" w:rsidRPr="00853397" w:rsidRDefault="00853397">
            <w:r w:rsidRPr="00853397">
              <w:t>7</w:t>
            </w:r>
          </w:p>
        </w:tc>
        <w:tc>
          <w:tcPr>
            <w:tcW w:w="4169" w:type="dxa"/>
            <w:hideMark/>
          </w:tcPr>
          <w:p w14:paraId="7A6E0C22" w14:textId="77777777" w:rsidR="00853397" w:rsidRPr="00853397" w:rsidRDefault="00853397">
            <w:r w:rsidRPr="00853397">
              <w:t>Child - Looked After</w:t>
            </w:r>
          </w:p>
        </w:tc>
        <w:tc>
          <w:tcPr>
            <w:tcW w:w="1132" w:type="dxa"/>
            <w:noWrap/>
            <w:hideMark/>
          </w:tcPr>
          <w:p w14:paraId="6AD478AC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7426564B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7DC9662A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noWrap/>
            <w:hideMark/>
          </w:tcPr>
          <w:p w14:paraId="32616141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658A5D3D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1CF7CD06" w14:textId="77777777" w:rsidR="00853397" w:rsidRPr="00853397" w:rsidRDefault="00853397">
            <w:r w:rsidRPr="00853397">
              <w:t>DG</w:t>
            </w:r>
          </w:p>
        </w:tc>
        <w:tc>
          <w:tcPr>
            <w:tcW w:w="1965" w:type="dxa"/>
            <w:noWrap/>
            <w:hideMark/>
          </w:tcPr>
          <w:p w14:paraId="698129E2" w14:textId="77777777" w:rsidR="00853397" w:rsidRPr="00853397" w:rsidRDefault="00853397">
            <w:r w:rsidRPr="00853397">
              <w:t>CAAP</w:t>
            </w:r>
          </w:p>
        </w:tc>
        <w:tc>
          <w:tcPr>
            <w:tcW w:w="824" w:type="dxa"/>
            <w:noWrap/>
            <w:hideMark/>
          </w:tcPr>
          <w:p w14:paraId="1B30A09D" w14:textId="77777777" w:rsidR="00853397" w:rsidRPr="00853397" w:rsidRDefault="00853397">
            <w:r w:rsidRPr="00853397">
              <w:t>7</w:t>
            </w:r>
          </w:p>
        </w:tc>
        <w:tc>
          <w:tcPr>
            <w:tcW w:w="4169" w:type="dxa"/>
            <w:hideMark/>
          </w:tcPr>
          <w:p w14:paraId="338E74E3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noWrap/>
            <w:hideMark/>
          </w:tcPr>
          <w:p w14:paraId="7B26F7BC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noWrap/>
            <w:hideMark/>
          </w:tcPr>
          <w:p w14:paraId="20FAEE3F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55929F9B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noWrap/>
            <w:hideMark/>
          </w:tcPr>
          <w:p w14:paraId="7501EA67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32014CF5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0827D5B0" w14:textId="77777777" w:rsidR="00853397" w:rsidRPr="00853397" w:rsidRDefault="00853397">
            <w:r w:rsidRPr="00853397">
              <w:t>DG</w:t>
            </w:r>
          </w:p>
        </w:tc>
        <w:tc>
          <w:tcPr>
            <w:tcW w:w="1965" w:type="dxa"/>
            <w:noWrap/>
            <w:hideMark/>
          </w:tcPr>
          <w:p w14:paraId="7B3D8352" w14:textId="77777777" w:rsidR="00853397" w:rsidRPr="00853397" w:rsidRDefault="00853397">
            <w:r w:rsidRPr="00853397">
              <w:t>CAAP</w:t>
            </w:r>
          </w:p>
        </w:tc>
        <w:tc>
          <w:tcPr>
            <w:tcW w:w="824" w:type="dxa"/>
            <w:noWrap/>
            <w:hideMark/>
          </w:tcPr>
          <w:p w14:paraId="01E3DE73" w14:textId="77777777" w:rsidR="00853397" w:rsidRPr="00853397" w:rsidRDefault="00853397">
            <w:r w:rsidRPr="00853397">
              <w:t>7</w:t>
            </w:r>
          </w:p>
        </w:tc>
        <w:tc>
          <w:tcPr>
            <w:tcW w:w="4169" w:type="dxa"/>
            <w:hideMark/>
          </w:tcPr>
          <w:p w14:paraId="1DD9866B" w14:textId="77777777" w:rsidR="00853397" w:rsidRPr="00853397" w:rsidRDefault="00853397">
            <w:r w:rsidRPr="00853397">
              <w:t>Adult - Mental Health</w:t>
            </w:r>
          </w:p>
        </w:tc>
        <w:tc>
          <w:tcPr>
            <w:tcW w:w="1132" w:type="dxa"/>
            <w:noWrap/>
            <w:hideMark/>
          </w:tcPr>
          <w:p w14:paraId="3D0689E5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3EE4EA90" w14:textId="77777777" w:rsidR="00853397" w:rsidRPr="00853397" w:rsidRDefault="00853397" w:rsidP="00853397">
            <w:r w:rsidRPr="00853397">
              <w:t>2.0</w:t>
            </w:r>
          </w:p>
        </w:tc>
        <w:tc>
          <w:tcPr>
            <w:tcW w:w="705" w:type="dxa"/>
            <w:noWrap/>
            <w:hideMark/>
          </w:tcPr>
          <w:p w14:paraId="6F075E04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08AEB924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589DDF5D" w14:textId="77777777" w:rsidTr="009776F2">
        <w:trPr>
          <w:trHeight w:val="600"/>
        </w:trPr>
        <w:tc>
          <w:tcPr>
            <w:tcW w:w="975" w:type="dxa"/>
            <w:noWrap/>
            <w:hideMark/>
          </w:tcPr>
          <w:p w14:paraId="76F2134A" w14:textId="77777777" w:rsidR="00853397" w:rsidRPr="00853397" w:rsidRDefault="00853397">
            <w:r w:rsidRPr="00853397">
              <w:t>DG</w:t>
            </w:r>
          </w:p>
        </w:tc>
        <w:tc>
          <w:tcPr>
            <w:tcW w:w="1965" w:type="dxa"/>
            <w:noWrap/>
            <w:hideMark/>
          </w:tcPr>
          <w:p w14:paraId="3FDAF83E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4E722DD3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0D54E68D" w14:textId="77777777" w:rsidR="00853397" w:rsidRPr="00853397" w:rsidRDefault="00853397">
            <w:r w:rsidRPr="00853397">
              <w:t>Adult - Mental Health (1 post with PTTC)</w:t>
            </w:r>
          </w:p>
        </w:tc>
        <w:tc>
          <w:tcPr>
            <w:tcW w:w="1132" w:type="dxa"/>
            <w:noWrap/>
            <w:hideMark/>
          </w:tcPr>
          <w:p w14:paraId="0D1D5C1C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3A634A15" w14:textId="77777777" w:rsidR="00853397" w:rsidRPr="00853397" w:rsidRDefault="00853397" w:rsidP="00853397">
            <w:r w:rsidRPr="00853397">
              <w:t>3.0</w:t>
            </w:r>
          </w:p>
        </w:tc>
        <w:tc>
          <w:tcPr>
            <w:tcW w:w="705" w:type="dxa"/>
            <w:noWrap/>
            <w:hideMark/>
          </w:tcPr>
          <w:p w14:paraId="0E1DCC0B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28296F41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395878F5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3B8EC8F4" w14:textId="77777777" w:rsidR="00853397" w:rsidRPr="00853397" w:rsidRDefault="00853397">
            <w:r w:rsidRPr="00853397">
              <w:t>DG</w:t>
            </w:r>
          </w:p>
        </w:tc>
        <w:tc>
          <w:tcPr>
            <w:tcW w:w="1965" w:type="dxa"/>
            <w:noWrap/>
            <w:hideMark/>
          </w:tcPr>
          <w:p w14:paraId="6FC00E22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35EB11DB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1618E0CB" w14:textId="77777777" w:rsidR="00853397" w:rsidRPr="00853397" w:rsidRDefault="00853397">
            <w:r w:rsidRPr="00853397">
              <w:t>Forensic/Prison</w:t>
            </w:r>
          </w:p>
        </w:tc>
        <w:tc>
          <w:tcPr>
            <w:tcW w:w="1132" w:type="dxa"/>
            <w:noWrap/>
            <w:hideMark/>
          </w:tcPr>
          <w:p w14:paraId="5374843E" w14:textId="77777777" w:rsidR="00853397" w:rsidRPr="00853397" w:rsidRDefault="00853397">
            <w:r w:rsidRPr="00853397">
              <w:t> </w:t>
            </w:r>
          </w:p>
        </w:tc>
        <w:tc>
          <w:tcPr>
            <w:tcW w:w="716" w:type="dxa"/>
            <w:noWrap/>
            <w:hideMark/>
          </w:tcPr>
          <w:p w14:paraId="380216B7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432E3C4D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5FCC3D4C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1C5FEC42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12251B82" w14:textId="77777777" w:rsidR="00853397" w:rsidRPr="00853397" w:rsidRDefault="00853397">
            <w:r w:rsidRPr="00853397">
              <w:t>DG</w:t>
            </w:r>
          </w:p>
        </w:tc>
        <w:tc>
          <w:tcPr>
            <w:tcW w:w="1965" w:type="dxa"/>
            <w:noWrap/>
            <w:hideMark/>
          </w:tcPr>
          <w:p w14:paraId="349D0F29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085B75EF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37C803BA" w14:textId="77777777" w:rsidR="00853397" w:rsidRPr="00853397" w:rsidRDefault="00853397">
            <w:r w:rsidRPr="00853397">
              <w:t>Child - Looked After</w:t>
            </w:r>
          </w:p>
        </w:tc>
        <w:tc>
          <w:tcPr>
            <w:tcW w:w="1132" w:type="dxa"/>
            <w:noWrap/>
            <w:hideMark/>
          </w:tcPr>
          <w:p w14:paraId="0F43CF5D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3776DFA1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666DE9D8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noWrap/>
            <w:hideMark/>
          </w:tcPr>
          <w:p w14:paraId="21B0F2D0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7A26332E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26F75986" w14:textId="77777777" w:rsidR="00853397" w:rsidRPr="00853397" w:rsidRDefault="00853397">
            <w:r w:rsidRPr="00853397">
              <w:t>DG</w:t>
            </w:r>
          </w:p>
        </w:tc>
        <w:tc>
          <w:tcPr>
            <w:tcW w:w="1965" w:type="dxa"/>
            <w:noWrap/>
            <w:hideMark/>
          </w:tcPr>
          <w:p w14:paraId="7A323055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72753818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15F5DD71" w14:textId="77777777" w:rsidR="00853397" w:rsidRPr="00853397" w:rsidRDefault="00853397">
            <w:r w:rsidRPr="00853397">
              <w:t>Child - Neurodevelopmental</w:t>
            </w:r>
          </w:p>
        </w:tc>
        <w:tc>
          <w:tcPr>
            <w:tcW w:w="1132" w:type="dxa"/>
            <w:noWrap/>
            <w:hideMark/>
          </w:tcPr>
          <w:p w14:paraId="143D011C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03604679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1F7C4562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noWrap/>
            <w:hideMark/>
          </w:tcPr>
          <w:p w14:paraId="7D7E87A1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5E9C9E67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26866A1E" w14:textId="77777777" w:rsidR="00853397" w:rsidRPr="00853397" w:rsidRDefault="00853397">
            <w:r w:rsidRPr="00853397">
              <w:t>DG</w:t>
            </w:r>
          </w:p>
        </w:tc>
        <w:tc>
          <w:tcPr>
            <w:tcW w:w="1965" w:type="dxa"/>
            <w:noWrap/>
            <w:hideMark/>
          </w:tcPr>
          <w:p w14:paraId="0DA1C4DD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1209FC19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hideMark/>
          </w:tcPr>
          <w:p w14:paraId="24190C32" w14:textId="77777777" w:rsidR="00853397" w:rsidRPr="00853397" w:rsidRDefault="00853397">
            <w:r w:rsidRPr="00853397">
              <w:t>Child - Parenting</w:t>
            </w:r>
          </w:p>
        </w:tc>
        <w:tc>
          <w:tcPr>
            <w:tcW w:w="1132" w:type="dxa"/>
            <w:noWrap/>
            <w:hideMark/>
          </w:tcPr>
          <w:p w14:paraId="6FF5AE15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3F244641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6DA7F15E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noWrap/>
            <w:hideMark/>
          </w:tcPr>
          <w:p w14:paraId="5EE3A778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5185DAEE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3975C044" w14:textId="77777777" w:rsidR="00853397" w:rsidRPr="00853397" w:rsidRDefault="00853397">
            <w:r w:rsidRPr="00853397">
              <w:t>DG</w:t>
            </w:r>
          </w:p>
        </w:tc>
        <w:tc>
          <w:tcPr>
            <w:tcW w:w="1965" w:type="dxa"/>
            <w:noWrap/>
            <w:hideMark/>
          </w:tcPr>
          <w:p w14:paraId="755DCB4A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2A4CC6E0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hideMark/>
          </w:tcPr>
          <w:p w14:paraId="5E7655EA" w14:textId="77777777" w:rsidR="00853397" w:rsidRPr="00853397" w:rsidRDefault="00853397">
            <w:r w:rsidRPr="00853397">
              <w:t>Child - CAMHS (Transition)</w:t>
            </w:r>
          </w:p>
        </w:tc>
        <w:tc>
          <w:tcPr>
            <w:tcW w:w="1132" w:type="dxa"/>
            <w:noWrap/>
            <w:hideMark/>
          </w:tcPr>
          <w:p w14:paraId="7CCAEA57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0F8D00DF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2F6728D4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noWrap/>
            <w:hideMark/>
          </w:tcPr>
          <w:p w14:paraId="2396213D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25B8DF92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172CB807" w14:textId="77777777" w:rsidR="00853397" w:rsidRPr="00853397" w:rsidRDefault="00853397">
            <w:r w:rsidRPr="00853397">
              <w:lastRenderedPageBreak/>
              <w:t>DG</w:t>
            </w:r>
          </w:p>
        </w:tc>
        <w:tc>
          <w:tcPr>
            <w:tcW w:w="1965" w:type="dxa"/>
            <w:noWrap/>
            <w:hideMark/>
          </w:tcPr>
          <w:p w14:paraId="299C96AC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774D0BD0" w14:textId="77777777" w:rsidR="00853397" w:rsidRPr="00853397" w:rsidRDefault="00853397">
            <w:r w:rsidRPr="00853397">
              <w:t>8c</w:t>
            </w:r>
          </w:p>
        </w:tc>
        <w:tc>
          <w:tcPr>
            <w:tcW w:w="4169" w:type="dxa"/>
            <w:hideMark/>
          </w:tcPr>
          <w:p w14:paraId="61CB27C4" w14:textId="77777777" w:rsidR="00853397" w:rsidRPr="00853397" w:rsidRDefault="00853397">
            <w:r w:rsidRPr="00853397">
              <w:t>Forensic/Prison</w:t>
            </w:r>
          </w:p>
        </w:tc>
        <w:tc>
          <w:tcPr>
            <w:tcW w:w="1132" w:type="dxa"/>
            <w:noWrap/>
            <w:hideMark/>
          </w:tcPr>
          <w:p w14:paraId="49C1781F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1E2A2903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52741335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4A11BE28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1E20CFE9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4065B21D" w14:textId="77777777" w:rsidR="00853397" w:rsidRPr="00853397" w:rsidRDefault="00853397">
            <w:r w:rsidRPr="00853397">
              <w:t>FIF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186EE6B8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7195CEB2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1B27892A" w14:textId="77777777" w:rsidR="00853397" w:rsidRPr="00853397" w:rsidRDefault="00853397">
            <w:r w:rsidRPr="00853397">
              <w:t>Adult - Mental Health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56C5C588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7C37D1DD" w14:textId="77777777" w:rsidR="00853397" w:rsidRPr="00853397" w:rsidRDefault="00853397" w:rsidP="00853397">
            <w:r w:rsidRPr="00853397">
              <w:t>6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047AF4DD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7C107336" w14:textId="77777777" w:rsidR="00853397" w:rsidRPr="00853397" w:rsidRDefault="00F738D9" w:rsidP="00853397">
            <w:pPr>
              <w:rPr>
                <w:u w:val="single"/>
              </w:rPr>
            </w:pPr>
            <w:hyperlink r:id="rId19" w:history="1">
              <w:r w:rsidR="00853397" w:rsidRPr="00853397">
                <w:rPr>
                  <w:rStyle w:val="Hyperlink"/>
                </w:rPr>
                <w:t>andrew.summers@nhs.scot</w:t>
              </w:r>
            </w:hyperlink>
          </w:p>
        </w:tc>
      </w:tr>
      <w:tr w:rsidR="009776F2" w:rsidRPr="00853397" w14:paraId="714B5EEA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6BD4E9B2" w14:textId="77777777" w:rsidR="00853397" w:rsidRPr="00853397" w:rsidRDefault="00853397">
            <w:r w:rsidRPr="00853397">
              <w:t>FIF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62163983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09A94D81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3F0F0B74" w14:textId="77777777" w:rsidR="00853397" w:rsidRPr="00853397" w:rsidRDefault="00853397">
            <w:r w:rsidRPr="00853397">
              <w:t>Adult - Physical Health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3F3746D2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46A4AC6C" w14:textId="77777777" w:rsidR="00853397" w:rsidRPr="00853397" w:rsidRDefault="00853397" w:rsidP="00853397">
            <w:r w:rsidRPr="00853397">
              <w:t>2.5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367785AC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224FFA8B" w14:textId="77777777" w:rsidR="00853397" w:rsidRPr="00853397" w:rsidRDefault="00F738D9" w:rsidP="00853397">
            <w:pPr>
              <w:rPr>
                <w:u w:val="single"/>
              </w:rPr>
            </w:pPr>
            <w:hyperlink r:id="rId20" w:history="1">
              <w:r w:rsidR="00853397" w:rsidRPr="00853397">
                <w:rPr>
                  <w:rStyle w:val="Hyperlink"/>
                </w:rPr>
                <w:t>jackie.fearn@nhs.scot</w:t>
              </w:r>
            </w:hyperlink>
          </w:p>
        </w:tc>
      </w:tr>
      <w:tr w:rsidR="009776F2" w:rsidRPr="00853397" w14:paraId="408792CA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73852E97" w14:textId="77777777" w:rsidR="00853397" w:rsidRPr="00853397" w:rsidRDefault="00853397">
            <w:r w:rsidRPr="00853397">
              <w:t>FIF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57595329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18D832EC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39265835" w14:textId="77777777" w:rsidR="00853397" w:rsidRPr="00853397" w:rsidRDefault="00853397">
            <w:r w:rsidRPr="00853397">
              <w:t>Adult - Learning Disability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0F12C63E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5E4BFBF5" w14:textId="77777777" w:rsidR="00853397" w:rsidRPr="00853397" w:rsidRDefault="00853397" w:rsidP="00853397">
            <w:r w:rsidRPr="00853397">
              <w:t>1.7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240DD221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4142F396" w14:textId="77777777" w:rsidR="00853397" w:rsidRPr="00853397" w:rsidRDefault="00F738D9" w:rsidP="00853397">
            <w:pPr>
              <w:rPr>
                <w:u w:val="single"/>
              </w:rPr>
            </w:pPr>
            <w:hyperlink r:id="rId21" w:history="1">
              <w:r w:rsidR="00853397" w:rsidRPr="00853397">
                <w:rPr>
                  <w:rStyle w:val="Hyperlink"/>
                </w:rPr>
                <w:t>audrey.espie@nhs.scot</w:t>
              </w:r>
            </w:hyperlink>
          </w:p>
        </w:tc>
      </w:tr>
      <w:tr w:rsidR="009776F2" w:rsidRPr="00853397" w14:paraId="561596FB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2C172C4C" w14:textId="77777777" w:rsidR="00853397" w:rsidRPr="00853397" w:rsidRDefault="00853397">
            <w:r w:rsidRPr="00853397">
              <w:t>FIF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100B1C14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1540F526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78096A06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1C35635D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4731B1F0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58842525" w14:textId="77777777" w:rsidR="00853397" w:rsidRPr="00853397" w:rsidRDefault="00853397" w:rsidP="00853397">
            <w:r w:rsidRPr="00853397">
              <w:t>1.8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6091D7ED" w14:textId="77777777" w:rsidR="00853397" w:rsidRPr="00853397" w:rsidRDefault="00F738D9" w:rsidP="00853397">
            <w:pPr>
              <w:rPr>
                <w:u w:val="single"/>
              </w:rPr>
            </w:pPr>
            <w:hyperlink r:id="rId22" w:history="1">
              <w:r w:rsidR="00853397" w:rsidRPr="00853397">
                <w:rPr>
                  <w:rStyle w:val="Hyperlink"/>
                </w:rPr>
                <w:t>melanie.platten@nhs.scot</w:t>
              </w:r>
            </w:hyperlink>
          </w:p>
        </w:tc>
      </w:tr>
      <w:tr w:rsidR="009776F2" w:rsidRPr="00853397" w14:paraId="406A6F69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154E0D01" w14:textId="77777777" w:rsidR="00853397" w:rsidRPr="00853397" w:rsidRDefault="00853397">
            <w:r w:rsidRPr="00853397">
              <w:t>FIF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6E558F77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636DB998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0375F5AE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5F5ED88B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54A63F83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08DF5777" w14:textId="77777777" w:rsidR="00853397" w:rsidRPr="00853397" w:rsidRDefault="00853397" w:rsidP="00853397">
            <w:r w:rsidRPr="00853397">
              <w:t>2.0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7B2B1FA8" w14:textId="77777777" w:rsidR="00853397" w:rsidRPr="00853397" w:rsidRDefault="00F738D9" w:rsidP="00853397">
            <w:pPr>
              <w:rPr>
                <w:u w:val="single"/>
              </w:rPr>
            </w:pPr>
            <w:hyperlink r:id="rId23" w:history="1">
              <w:r w:rsidR="00853397" w:rsidRPr="00853397">
                <w:rPr>
                  <w:rStyle w:val="Hyperlink"/>
                </w:rPr>
                <w:t>Hilary.maddox@nhs.scot</w:t>
              </w:r>
            </w:hyperlink>
          </w:p>
        </w:tc>
      </w:tr>
      <w:tr w:rsidR="009776F2" w:rsidRPr="00853397" w14:paraId="25DCF8BF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4E40E0E4" w14:textId="77777777" w:rsidR="00853397" w:rsidRPr="00853397" w:rsidRDefault="00853397">
            <w:r w:rsidRPr="00853397">
              <w:t>FIF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2A006B30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6D1CDA8A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06F8D2A1" w14:textId="77777777" w:rsidR="00853397" w:rsidRPr="00853397" w:rsidRDefault="00853397">
            <w:r w:rsidRPr="00853397">
              <w:t>Adult - Mental Health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12B50C95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46B07C68" w14:textId="77777777" w:rsidR="00853397" w:rsidRPr="00853397" w:rsidRDefault="00853397" w:rsidP="00853397">
            <w:r w:rsidRPr="00853397">
              <w:t>0.8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7BA1782C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7C8C1A61" w14:textId="77777777" w:rsidR="00853397" w:rsidRPr="00853397" w:rsidRDefault="00F738D9" w:rsidP="00853397">
            <w:pPr>
              <w:rPr>
                <w:u w:val="single"/>
              </w:rPr>
            </w:pPr>
            <w:hyperlink r:id="rId24" w:history="1">
              <w:r w:rsidR="00853397" w:rsidRPr="00853397">
                <w:rPr>
                  <w:rStyle w:val="Hyperlink"/>
                </w:rPr>
                <w:t>andrew.summers@nhs.scot</w:t>
              </w:r>
            </w:hyperlink>
          </w:p>
        </w:tc>
      </w:tr>
      <w:tr w:rsidR="009776F2" w:rsidRPr="00853397" w14:paraId="6C419DD0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293F7474" w14:textId="77777777" w:rsidR="00853397" w:rsidRPr="00853397" w:rsidRDefault="00853397">
            <w:r w:rsidRPr="00853397">
              <w:t>FIF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02636168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399C8F66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463613DF" w14:textId="77777777" w:rsidR="00853397" w:rsidRPr="00853397" w:rsidRDefault="00853397">
            <w:r w:rsidRPr="00853397">
              <w:t>Adult - Mental Health (Staff Support)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23A53E5C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15561BED" w14:textId="77777777" w:rsidR="00853397" w:rsidRPr="00853397" w:rsidRDefault="00853397" w:rsidP="00853397">
            <w:r w:rsidRPr="00853397">
              <w:t>0.5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237A1809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1DF8C8F2" w14:textId="77777777" w:rsidR="00853397" w:rsidRPr="00853397" w:rsidRDefault="00F738D9" w:rsidP="00853397">
            <w:pPr>
              <w:rPr>
                <w:u w:val="single"/>
              </w:rPr>
            </w:pPr>
            <w:hyperlink r:id="rId25" w:history="1">
              <w:r w:rsidR="00853397" w:rsidRPr="00853397">
                <w:rPr>
                  <w:rStyle w:val="Hyperlink"/>
                </w:rPr>
                <w:t>sharon.doherty@nhs.scot</w:t>
              </w:r>
            </w:hyperlink>
          </w:p>
        </w:tc>
      </w:tr>
      <w:tr w:rsidR="009776F2" w:rsidRPr="00853397" w14:paraId="77A77D8F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2C5033B8" w14:textId="77777777" w:rsidR="00853397" w:rsidRPr="00853397" w:rsidRDefault="00853397">
            <w:r w:rsidRPr="00853397">
              <w:t>FIF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1BDCD6C3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0227C42C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4A9D6A7B" w14:textId="77777777" w:rsidR="00853397" w:rsidRPr="00853397" w:rsidRDefault="00853397">
            <w:r w:rsidRPr="00853397">
              <w:t>Forensic/Prison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140AC7C1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7C9E0423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5511A86D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2177453A" w14:textId="77777777" w:rsidR="00853397" w:rsidRPr="00853397" w:rsidRDefault="00F738D9" w:rsidP="00853397">
            <w:pPr>
              <w:rPr>
                <w:u w:val="single"/>
              </w:rPr>
            </w:pPr>
            <w:hyperlink r:id="rId26" w:history="1">
              <w:r w:rsidR="00853397" w:rsidRPr="00853397">
                <w:rPr>
                  <w:rStyle w:val="Hyperlink"/>
                </w:rPr>
                <w:t>moira.scott1@nhs.scot</w:t>
              </w:r>
            </w:hyperlink>
          </w:p>
        </w:tc>
      </w:tr>
      <w:tr w:rsidR="009776F2" w:rsidRPr="00853397" w14:paraId="7620C0A0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6F88DFB1" w14:textId="77777777" w:rsidR="00853397" w:rsidRPr="00853397" w:rsidRDefault="00853397">
            <w:r w:rsidRPr="00853397">
              <w:t>FIF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70FA762B" w14:textId="77777777" w:rsidR="00853397" w:rsidRPr="00853397" w:rsidRDefault="00853397">
            <w:r w:rsidRPr="00853397">
              <w:t>Clinical/Counselling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53944CFA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7B59E84F" w14:textId="77777777" w:rsidR="00853397" w:rsidRPr="00853397" w:rsidRDefault="00853397">
            <w:r w:rsidRPr="00853397">
              <w:t>Adult - Mental Health (Veterans)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43322891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764B24E7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3BD3B724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4425B86B" w14:textId="77777777" w:rsidR="00853397" w:rsidRPr="00853397" w:rsidRDefault="00F738D9" w:rsidP="00853397">
            <w:pPr>
              <w:rPr>
                <w:u w:val="single"/>
              </w:rPr>
            </w:pPr>
            <w:hyperlink r:id="rId27" w:history="1">
              <w:r w:rsidR="00853397" w:rsidRPr="00853397">
                <w:rPr>
                  <w:rStyle w:val="Hyperlink"/>
                </w:rPr>
                <w:t>sharon.doherty@nhs.scot</w:t>
              </w:r>
            </w:hyperlink>
          </w:p>
        </w:tc>
      </w:tr>
      <w:tr w:rsidR="009776F2" w:rsidRPr="00853397" w14:paraId="41C3F66E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618ABF92" w14:textId="77777777" w:rsidR="00853397" w:rsidRPr="00853397" w:rsidRDefault="00853397">
            <w:r w:rsidRPr="00853397">
              <w:lastRenderedPageBreak/>
              <w:t>FV</w:t>
            </w:r>
          </w:p>
        </w:tc>
        <w:tc>
          <w:tcPr>
            <w:tcW w:w="1965" w:type="dxa"/>
            <w:noWrap/>
            <w:hideMark/>
          </w:tcPr>
          <w:p w14:paraId="22E43136" w14:textId="77777777" w:rsidR="00853397" w:rsidRPr="00853397" w:rsidRDefault="00853397">
            <w:r w:rsidRPr="00853397">
              <w:t>Assistant Psychologist</w:t>
            </w:r>
          </w:p>
        </w:tc>
        <w:tc>
          <w:tcPr>
            <w:tcW w:w="824" w:type="dxa"/>
            <w:noWrap/>
            <w:hideMark/>
          </w:tcPr>
          <w:p w14:paraId="2740B10C" w14:textId="77777777" w:rsidR="00853397" w:rsidRPr="00853397" w:rsidRDefault="00853397">
            <w:r w:rsidRPr="00853397">
              <w:t>4</w:t>
            </w:r>
          </w:p>
        </w:tc>
        <w:tc>
          <w:tcPr>
            <w:tcW w:w="4169" w:type="dxa"/>
            <w:hideMark/>
          </w:tcPr>
          <w:p w14:paraId="77D4D752" w14:textId="77777777" w:rsidR="00853397" w:rsidRPr="00853397" w:rsidRDefault="00853397">
            <w:r w:rsidRPr="00853397">
              <w:t>Assistant</w:t>
            </w:r>
          </w:p>
        </w:tc>
        <w:tc>
          <w:tcPr>
            <w:tcW w:w="1132" w:type="dxa"/>
            <w:noWrap/>
            <w:hideMark/>
          </w:tcPr>
          <w:p w14:paraId="3B556D4F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574F47BD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178007E9" w14:textId="77777777" w:rsidR="00853397" w:rsidRPr="00853397" w:rsidRDefault="00853397" w:rsidP="00853397">
            <w:r w:rsidRPr="00853397">
              <w:t>2.0</w:t>
            </w:r>
          </w:p>
        </w:tc>
        <w:tc>
          <w:tcPr>
            <w:tcW w:w="4902" w:type="dxa"/>
            <w:noWrap/>
            <w:hideMark/>
          </w:tcPr>
          <w:p w14:paraId="25BC3EDA" w14:textId="77777777" w:rsidR="00853397" w:rsidRPr="00853397" w:rsidRDefault="00853397" w:rsidP="00853397">
            <w:r w:rsidRPr="00853397">
              <w:t>Dr Jennifer Robertson, Consultant Clinical Psychologist, or Dr Sharon Horne-Jenkins, Head of CAMHS Psychology, on 01786 454546</w:t>
            </w:r>
          </w:p>
        </w:tc>
      </w:tr>
      <w:tr w:rsidR="009776F2" w:rsidRPr="00853397" w14:paraId="6D6B6954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15D1AD82" w14:textId="77777777" w:rsidR="00853397" w:rsidRPr="00853397" w:rsidRDefault="00853397">
            <w:r w:rsidRPr="00853397">
              <w:t>FV</w:t>
            </w:r>
          </w:p>
        </w:tc>
        <w:tc>
          <w:tcPr>
            <w:tcW w:w="1965" w:type="dxa"/>
            <w:noWrap/>
            <w:hideMark/>
          </w:tcPr>
          <w:p w14:paraId="27FA1C02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41115304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50AA9592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noWrap/>
            <w:hideMark/>
          </w:tcPr>
          <w:p w14:paraId="3B38E911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115201A7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12161A4B" w14:textId="77777777" w:rsidR="00853397" w:rsidRPr="00853397" w:rsidRDefault="00853397" w:rsidP="00853397">
            <w:r w:rsidRPr="00853397">
              <w:t>7.7</w:t>
            </w:r>
          </w:p>
        </w:tc>
        <w:tc>
          <w:tcPr>
            <w:tcW w:w="4902" w:type="dxa"/>
            <w:noWrap/>
            <w:hideMark/>
          </w:tcPr>
          <w:p w14:paraId="74FB72AE" w14:textId="77777777" w:rsidR="00853397" w:rsidRPr="00853397" w:rsidRDefault="00853397" w:rsidP="00853397">
            <w:r w:rsidRPr="00853397">
              <w:t>Dr Jennifer Robertson, Consultant Clinical Psychologist, or Dr Sharon Horne-Jenkins, Head of CAMHS Psychology, on 01786 454546</w:t>
            </w:r>
          </w:p>
        </w:tc>
      </w:tr>
      <w:tr w:rsidR="009776F2" w:rsidRPr="00853397" w14:paraId="5629D0F5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4CB4BFEA" w14:textId="77777777" w:rsidR="00853397" w:rsidRPr="00853397" w:rsidRDefault="00853397">
            <w:r w:rsidRPr="00853397">
              <w:t>FV</w:t>
            </w:r>
          </w:p>
        </w:tc>
        <w:tc>
          <w:tcPr>
            <w:tcW w:w="1965" w:type="dxa"/>
            <w:noWrap/>
            <w:hideMark/>
          </w:tcPr>
          <w:p w14:paraId="4D334C59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4404D217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hideMark/>
          </w:tcPr>
          <w:p w14:paraId="07FC9B71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noWrap/>
            <w:hideMark/>
          </w:tcPr>
          <w:p w14:paraId="00E404CA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4698587A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5D8728C5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noWrap/>
            <w:hideMark/>
          </w:tcPr>
          <w:p w14:paraId="2533FAD0" w14:textId="77777777" w:rsidR="00853397" w:rsidRPr="00853397" w:rsidRDefault="00853397" w:rsidP="00853397">
            <w:r w:rsidRPr="00853397">
              <w:t>Dr Jennifer Robertson, Consultant Clinical Psychologist, or Dr Sharon Horne-Jenkins, Head of CAMHS Psychology, on 01786 454546</w:t>
            </w:r>
          </w:p>
        </w:tc>
      </w:tr>
      <w:tr w:rsidR="009776F2" w:rsidRPr="00853397" w14:paraId="50E8D074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1D422737" w14:textId="77777777" w:rsidR="00853397" w:rsidRPr="00853397" w:rsidRDefault="00853397">
            <w:r w:rsidRPr="00853397">
              <w:t>GRAMP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0DE72527" w14:textId="77777777" w:rsidR="00853397" w:rsidRPr="00853397" w:rsidRDefault="00853397">
            <w:r w:rsidRPr="00853397">
              <w:t>Assistant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7788F72C" w14:textId="77777777" w:rsidR="00853397" w:rsidRPr="00853397" w:rsidRDefault="00853397">
            <w:r w:rsidRPr="00853397">
              <w:t>5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5C7F410D" w14:textId="77777777" w:rsidR="00853397" w:rsidRPr="00853397" w:rsidRDefault="00853397">
            <w:r w:rsidRPr="00853397">
              <w:t>Assistant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18EF897C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387A13E4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3E59F45C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1C0041CB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11CF26C3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0E91C577" w14:textId="77777777" w:rsidR="00853397" w:rsidRPr="00853397" w:rsidRDefault="00853397">
            <w:r w:rsidRPr="00853397">
              <w:t>GRAMP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0951191C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073D0777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4B540DDD" w14:textId="77777777" w:rsidR="00853397" w:rsidRPr="00853397" w:rsidRDefault="00853397">
            <w:r w:rsidRPr="00853397">
              <w:t>Adult - Learning Disability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72A4A283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30FB6384" w14:textId="77777777" w:rsidR="00853397" w:rsidRPr="00853397" w:rsidRDefault="00853397" w:rsidP="00853397">
            <w:r w:rsidRPr="00853397">
              <w:t>1.6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37259665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3807798F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7EAC718F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530EC913" w14:textId="77777777" w:rsidR="00853397" w:rsidRPr="00853397" w:rsidRDefault="00853397">
            <w:r w:rsidRPr="00853397">
              <w:t>GRAMP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7944CD9E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5F911FEE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5D82DF47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00BC7D44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5A1E3E58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554A88FD" w14:textId="77777777" w:rsidR="00853397" w:rsidRPr="00853397" w:rsidRDefault="00853397" w:rsidP="00853397">
            <w:r w:rsidRPr="00853397">
              <w:t>3.0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2776411B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2BEBED2F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388D8977" w14:textId="77777777" w:rsidR="00853397" w:rsidRPr="00853397" w:rsidRDefault="00853397">
            <w:r w:rsidRPr="00853397">
              <w:t>GRAMP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28DF604A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1C7DCA5B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20C8C5E0" w14:textId="77777777" w:rsidR="00853397" w:rsidRPr="00853397" w:rsidRDefault="00853397">
            <w:r w:rsidRPr="00853397">
              <w:t>Adult - Learning Disability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515BDA6C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4BD735FA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1A3EA25F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6FE7D539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08BE7188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14F6F91F" w14:textId="77777777" w:rsidR="00853397" w:rsidRPr="00853397" w:rsidRDefault="00853397">
            <w:r w:rsidRPr="00853397">
              <w:t>GRAMP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61BFD3F4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1733329A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2228F432" w14:textId="77777777" w:rsidR="00853397" w:rsidRPr="00853397" w:rsidRDefault="00853397">
            <w:r w:rsidRPr="00853397">
              <w:t>Adult - Learning Disability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182CE920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0DF824A1" w14:textId="77777777" w:rsidR="00853397" w:rsidRPr="00853397" w:rsidRDefault="00853397" w:rsidP="00853397">
            <w:r w:rsidRPr="00853397">
              <w:t>0.5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03A1EA37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75A2FC85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76380025" w14:textId="77777777" w:rsidTr="009776F2">
        <w:trPr>
          <w:trHeight w:val="600"/>
        </w:trPr>
        <w:tc>
          <w:tcPr>
            <w:tcW w:w="975" w:type="dxa"/>
            <w:noWrap/>
            <w:hideMark/>
          </w:tcPr>
          <w:p w14:paraId="0D162196" w14:textId="77777777" w:rsidR="00853397" w:rsidRPr="00853397" w:rsidRDefault="00853397">
            <w:r w:rsidRPr="00853397">
              <w:t>HIGH</w:t>
            </w:r>
          </w:p>
        </w:tc>
        <w:tc>
          <w:tcPr>
            <w:tcW w:w="1965" w:type="dxa"/>
            <w:noWrap/>
            <w:hideMark/>
          </w:tcPr>
          <w:p w14:paraId="25132D4B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6BBD59C1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5A293434" w14:textId="77777777" w:rsidR="00853397" w:rsidRPr="00853397" w:rsidRDefault="00853397">
            <w:r w:rsidRPr="00853397">
              <w:t>Child - CAMHS (Learning Disability)</w:t>
            </w:r>
          </w:p>
        </w:tc>
        <w:tc>
          <w:tcPr>
            <w:tcW w:w="1132" w:type="dxa"/>
            <w:noWrap/>
            <w:hideMark/>
          </w:tcPr>
          <w:p w14:paraId="79C488BA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03BE3F9C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349AF6D9" w14:textId="77777777" w:rsidR="00853397" w:rsidRPr="00853397" w:rsidRDefault="00853397" w:rsidP="00853397">
            <w:r w:rsidRPr="00853397">
              <w:t>2.0</w:t>
            </w:r>
          </w:p>
        </w:tc>
        <w:tc>
          <w:tcPr>
            <w:tcW w:w="4902" w:type="dxa"/>
            <w:noWrap/>
            <w:hideMark/>
          </w:tcPr>
          <w:p w14:paraId="37FCBEFF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62022276" w14:textId="77777777" w:rsidTr="009B2B57">
        <w:trPr>
          <w:trHeight w:val="600"/>
        </w:trPr>
        <w:tc>
          <w:tcPr>
            <w:tcW w:w="975" w:type="dxa"/>
            <w:noWrap/>
            <w:hideMark/>
          </w:tcPr>
          <w:p w14:paraId="5D6A7E88" w14:textId="77777777" w:rsidR="00853397" w:rsidRPr="00853397" w:rsidRDefault="00853397">
            <w:r w:rsidRPr="00853397">
              <w:t>HIGH</w:t>
            </w:r>
          </w:p>
        </w:tc>
        <w:tc>
          <w:tcPr>
            <w:tcW w:w="1965" w:type="dxa"/>
            <w:noWrap/>
            <w:hideMark/>
          </w:tcPr>
          <w:p w14:paraId="5985013E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5E8D9F8F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</w:tcPr>
          <w:p w14:paraId="7A2F0A56" w14:textId="5EF503EC" w:rsidR="00853397" w:rsidRPr="00853397" w:rsidRDefault="004E39A8">
            <w:r>
              <w:t>tbc</w:t>
            </w:r>
          </w:p>
        </w:tc>
        <w:tc>
          <w:tcPr>
            <w:tcW w:w="1132" w:type="dxa"/>
            <w:noWrap/>
            <w:hideMark/>
          </w:tcPr>
          <w:p w14:paraId="79AC79D4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68CAAC21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423A6067" w14:textId="77777777" w:rsidR="00853397" w:rsidRPr="00853397" w:rsidRDefault="00853397" w:rsidP="00853397">
            <w:r w:rsidRPr="00853397">
              <w:t>3.0</w:t>
            </w:r>
          </w:p>
        </w:tc>
        <w:tc>
          <w:tcPr>
            <w:tcW w:w="4902" w:type="dxa"/>
            <w:noWrap/>
            <w:hideMark/>
          </w:tcPr>
          <w:p w14:paraId="54913745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2608E10F" w14:textId="77777777" w:rsidTr="009B2B57">
        <w:trPr>
          <w:trHeight w:val="600"/>
        </w:trPr>
        <w:tc>
          <w:tcPr>
            <w:tcW w:w="975" w:type="dxa"/>
            <w:noWrap/>
            <w:hideMark/>
          </w:tcPr>
          <w:p w14:paraId="06F10541" w14:textId="77777777" w:rsidR="00853397" w:rsidRPr="00853397" w:rsidRDefault="00853397">
            <w:r w:rsidRPr="00853397">
              <w:lastRenderedPageBreak/>
              <w:t>HIGH</w:t>
            </w:r>
          </w:p>
        </w:tc>
        <w:tc>
          <w:tcPr>
            <w:tcW w:w="1965" w:type="dxa"/>
            <w:noWrap/>
            <w:hideMark/>
          </w:tcPr>
          <w:p w14:paraId="67632FCE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632DDD95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</w:tcPr>
          <w:p w14:paraId="719A7E9C" w14:textId="74FA08C3" w:rsidR="00853397" w:rsidRPr="00853397" w:rsidRDefault="004E39A8">
            <w:r>
              <w:t>tbc</w:t>
            </w:r>
          </w:p>
        </w:tc>
        <w:tc>
          <w:tcPr>
            <w:tcW w:w="1132" w:type="dxa"/>
            <w:noWrap/>
            <w:hideMark/>
          </w:tcPr>
          <w:p w14:paraId="4EF80C93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noWrap/>
            <w:hideMark/>
          </w:tcPr>
          <w:p w14:paraId="1D073E71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39F34320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noWrap/>
            <w:hideMark/>
          </w:tcPr>
          <w:p w14:paraId="446306CE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409E0A66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3DAEB638" w14:textId="77777777" w:rsidR="00853397" w:rsidRPr="00853397" w:rsidRDefault="00853397">
            <w:r w:rsidRPr="00853397">
              <w:t>HIGH</w:t>
            </w:r>
          </w:p>
        </w:tc>
        <w:tc>
          <w:tcPr>
            <w:tcW w:w="1965" w:type="dxa"/>
            <w:noWrap/>
            <w:hideMark/>
          </w:tcPr>
          <w:p w14:paraId="72915DE7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4DCC65C5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35692456" w14:textId="77777777" w:rsidR="00853397" w:rsidRPr="00853397" w:rsidRDefault="00853397">
            <w:r w:rsidRPr="00853397">
              <w:t>Adult - Mental Health</w:t>
            </w:r>
          </w:p>
        </w:tc>
        <w:tc>
          <w:tcPr>
            <w:tcW w:w="1132" w:type="dxa"/>
            <w:noWrap/>
            <w:hideMark/>
          </w:tcPr>
          <w:p w14:paraId="1DA3D50E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31313D73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490F2391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64D453C1" w14:textId="77777777" w:rsidR="00853397" w:rsidRPr="00853397" w:rsidRDefault="00F738D9" w:rsidP="00853397">
            <w:pPr>
              <w:rPr>
                <w:u w:val="single"/>
              </w:rPr>
            </w:pPr>
            <w:hyperlink r:id="rId28" w:history="1">
              <w:r w:rsidR="00853397" w:rsidRPr="00853397">
                <w:rPr>
                  <w:rStyle w:val="Hyperlink"/>
                </w:rPr>
                <w:t>Lucia.Swanepoel@nhs.scot</w:t>
              </w:r>
            </w:hyperlink>
          </w:p>
        </w:tc>
      </w:tr>
      <w:tr w:rsidR="009776F2" w:rsidRPr="00853397" w14:paraId="38B714EF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0A01CB7E" w14:textId="77777777" w:rsidR="00853397" w:rsidRPr="00853397" w:rsidRDefault="00853397">
            <w:r w:rsidRPr="00853397">
              <w:t>HIGH</w:t>
            </w:r>
          </w:p>
        </w:tc>
        <w:tc>
          <w:tcPr>
            <w:tcW w:w="1965" w:type="dxa"/>
            <w:noWrap/>
            <w:hideMark/>
          </w:tcPr>
          <w:p w14:paraId="01E84B7D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47A49C0E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11038DEC" w14:textId="77777777" w:rsidR="00853397" w:rsidRPr="00853397" w:rsidRDefault="00853397">
            <w:r w:rsidRPr="00853397">
              <w:t>Adult - Learning Disability</w:t>
            </w:r>
          </w:p>
        </w:tc>
        <w:tc>
          <w:tcPr>
            <w:tcW w:w="1132" w:type="dxa"/>
            <w:noWrap/>
            <w:hideMark/>
          </w:tcPr>
          <w:p w14:paraId="50685021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4CD6E112" w14:textId="77777777" w:rsidR="00853397" w:rsidRPr="00853397" w:rsidRDefault="00853397" w:rsidP="00853397">
            <w:r w:rsidRPr="00853397">
              <w:t>0.85</w:t>
            </w:r>
          </w:p>
        </w:tc>
        <w:tc>
          <w:tcPr>
            <w:tcW w:w="705" w:type="dxa"/>
            <w:noWrap/>
            <w:hideMark/>
          </w:tcPr>
          <w:p w14:paraId="6A855CA2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193F9EAD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5A7B73E8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62AAF69B" w14:textId="77777777" w:rsidR="00853397" w:rsidRPr="00853397" w:rsidRDefault="00853397">
            <w:r w:rsidRPr="00853397">
              <w:t>HIGH</w:t>
            </w:r>
          </w:p>
        </w:tc>
        <w:tc>
          <w:tcPr>
            <w:tcW w:w="1965" w:type="dxa"/>
            <w:noWrap/>
            <w:hideMark/>
          </w:tcPr>
          <w:p w14:paraId="53C373B8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0C3B4AC4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59AFEA6A" w14:textId="77777777" w:rsidR="00853397" w:rsidRPr="00853397" w:rsidRDefault="00853397">
            <w:r w:rsidRPr="00853397">
              <w:t>Adult - Mental Health</w:t>
            </w:r>
          </w:p>
        </w:tc>
        <w:tc>
          <w:tcPr>
            <w:tcW w:w="1132" w:type="dxa"/>
            <w:noWrap/>
            <w:hideMark/>
          </w:tcPr>
          <w:p w14:paraId="4CC0BA9A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18C37479" w14:textId="77777777" w:rsidR="00853397" w:rsidRPr="00853397" w:rsidRDefault="00853397" w:rsidP="00853397">
            <w:r w:rsidRPr="00853397">
              <w:t>3.0</w:t>
            </w:r>
          </w:p>
        </w:tc>
        <w:tc>
          <w:tcPr>
            <w:tcW w:w="705" w:type="dxa"/>
            <w:noWrap/>
            <w:hideMark/>
          </w:tcPr>
          <w:p w14:paraId="1D580739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5519D133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2D8C9FC6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4D1A7814" w14:textId="77777777" w:rsidR="00853397" w:rsidRPr="00853397" w:rsidRDefault="00853397">
            <w:r w:rsidRPr="00853397">
              <w:t>HIGH</w:t>
            </w:r>
          </w:p>
        </w:tc>
        <w:tc>
          <w:tcPr>
            <w:tcW w:w="1965" w:type="dxa"/>
            <w:noWrap/>
            <w:hideMark/>
          </w:tcPr>
          <w:p w14:paraId="0B7D6738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64ED7B8D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hideMark/>
          </w:tcPr>
          <w:p w14:paraId="05A9B082" w14:textId="77777777" w:rsidR="00853397" w:rsidRPr="00853397" w:rsidRDefault="00853397">
            <w:r w:rsidRPr="00853397">
              <w:t>Adult - Perinatal</w:t>
            </w:r>
          </w:p>
        </w:tc>
        <w:tc>
          <w:tcPr>
            <w:tcW w:w="1132" w:type="dxa"/>
            <w:noWrap/>
            <w:hideMark/>
          </w:tcPr>
          <w:p w14:paraId="59E52E5C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48307608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062CFF5B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074CEF7F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47F05B1C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06DA3118" w14:textId="77777777" w:rsidR="00853397" w:rsidRPr="00853397" w:rsidRDefault="00853397">
            <w:r w:rsidRPr="00853397">
              <w:t>HIGH</w:t>
            </w:r>
          </w:p>
        </w:tc>
        <w:tc>
          <w:tcPr>
            <w:tcW w:w="1965" w:type="dxa"/>
            <w:noWrap/>
            <w:hideMark/>
          </w:tcPr>
          <w:p w14:paraId="7B9A281A" w14:textId="77777777" w:rsidR="00853397" w:rsidRPr="00853397" w:rsidRDefault="00853397">
            <w:r w:rsidRPr="00853397">
              <w:t>Consultant Psychologist</w:t>
            </w:r>
          </w:p>
        </w:tc>
        <w:tc>
          <w:tcPr>
            <w:tcW w:w="824" w:type="dxa"/>
            <w:noWrap/>
            <w:hideMark/>
          </w:tcPr>
          <w:p w14:paraId="64016B19" w14:textId="77777777" w:rsidR="00853397" w:rsidRPr="00853397" w:rsidRDefault="00853397">
            <w:r w:rsidRPr="00853397">
              <w:t>8c</w:t>
            </w:r>
          </w:p>
        </w:tc>
        <w:tc>
          <w:tcPr>
            <w:tcW w:w="4169" w:type="dxa"/>
            <w:hideMark/>
          </w:tcPr>
          <w:p w14:paraId="25768F73" w14:textId="77777777" w:rsidR="00853397" w:rsidRPr="00853397" w:rsidRDefault="00853397">
            <w:r w:rsidRPr="00853397">
              <w:t>Adult - Physical Health</w:t>
            </w:r>
          </w:p>
        </w:tc>
        <w:tc>
          <w:tcPr>
            <w:tcW w:w="1132" w:type="dxa"/>
            <w:noWrap/>
            <w:hideMark/>
          </w:tcPr>
          <w:p w14:paraId="506A01CC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0DD3D2D8" w14:textId="77777777" w:rsidR="00853397" w:rsidRPr="00853397" w:rsidRDefault="00853397" w:rsidP="00853397">
            <w:r w:rsidRPr="00853397">
              <w:t>0.8</w:t>
            </w:r>
          </w:p>
        </w:tc>
        <w:tc>
          <w:tcPr>
            <w:tcW w:w="705" w:type="dxa"/>
            <w:noWrap/>
            <w:hideMark/>
          </w:tcPr>
          <w:p w14:paraId="124C52E2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1514543D" w14:textId="77777777" w:rsidR="00853397" w:rsidRPr="00853397" w:rsidRDefault="00853397" w:rsidP="00853397">
            <w:r w:rsidRPr="00853397">
              <w:t>tbc</w:t>
            </w:r>
          </w:p>
        </w:tc>
      </w:tr>
      <w:tr w:rsidR="009776F2" w:rsidRPr="00853397" w14:paraId="78981472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6AE42ECA" w14:textId="77777777" w:rsidR="00853397" w:rsidRPr="00853397" w:rsidRDefault="00853397">
            <w:r w:rsidRPr="00853397">
              <w:t>LAN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4EE3F19E" w14:textId="77777777" w:rsidR="00853397" w:rsidRPr="00853397" w:rsidRDefault="00853397">
            <w:r w:rsidRPr="00853397">
              <w:t>CAAP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19B92C84" w14:textId="77777777" w:rsidR="00853397" w:rsidRPr="00853397" w:rsidRDefault="00853397">
            <w:r w:rsidRPr="00853397">
              <w:t>7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6FED8FEE" w14:textId="2B9A5CE9" w:rsidR="004E39A8" w:rsidRPr="00853397" w:rsidRDefault="004E39A8">
            <w:r>
              <w:t>Tbc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07B77E59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2576CA91" w14:textId="77777777" w:rsidR="00853397" w:rsidRPr="00853397" w:rsidRDefault="00853397" w:rsidP="00853397">
            <w:r w:rsidRPr="00853397">
              <w:t>1.3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5945D2EC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hideMark/>
          </w:tcPr>
          <w:p w14:paraId="66B9950D" w14:textId="77777777" w:rsidR="00853397" w:rsidRPr="00853397" w:rsidRDefault="00853397" w:rsidP="00853397">
            <w:r w:rsidRPr="00853397">
              <w:t xml:space="preserve">phil.quinn@lanarkshire.scot.nhs.uk </w:t>
            </w:r>
            <w:r w:rsidRPr="00853397">
              <w:br/>
              <w:t>mhairi.williams@lanarkshire.scot.nhs.uk</w:t>
            </w:r>
          </w:p>
        </w:tc>
      </w:tr>
      <w:tr w:rsidR="009776F2" w:rsidRPr="00853397" w14:paraId="2F4ACBCE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7D555BDC" w14:textId="77777777" w:rsidR="00853397" w:rsidRPr="00853397" w:rsidRDefault="00853397">
            <w:r w:rsidRPr="00853397">
              <w:t>LAN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4EB21044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2026D899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0D501B89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553D01DA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207CF30C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7484C795" w14:textId="77777777" w:rsidR="00853397" w:rsidRPr="00853397" w:rsidRDefault="00853397" w:rsidP="00853397">
            <w:r w:rsidRPr="00853397">
              <w:t>10.0</w:t>
            </w:r>
          </w:p>
        </w:tc>
        <w:tc>
          <w:tcPr>
            <w:tcW w:w="4902" w:type="dxa"/>
            <w:shd w:val="clear" w:color="auto" w:fill="D9E2F3" w:themeFill="accent1" w:themeFillTint="33"/>
            <w:hideMark/>
          </w:tcPr>
          <w:p w14:paraId="24E9901F" w14:textId="77777777" w:rsidR="00853397" w:rsidRPr="00853397" w:rsidRDefault="00853397" w:rsidP="00853397">
            <w:r w:rsidRPr="00853397">
              <w:t>tracey.burns@lanarkshire.scot.nhs.uk</w:t>
            </w:r>
            <w:r w:rsidRPr="00853397">
              <w:br/>
              <w:t>Eileen.Boyes@lanarkshire.scot.nhs.uk</w:t>
            </w:r>
          </w:p>
        </w:tc>
      </w:tr>
      <w:tr w:rsidR="009776F2" w:rsidRPr="00853397" w14:paraId="0DE637C1" w14:textId="77777777" w:rsidTr="004E39A8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63796FCE" w14:textId="77777777" w:rsidR="00853397" w:rsidRPr="00853397" w:rsidRDefault="00853397">
            <w:r w:rsidRPr="00853397">
              <w:t>LAN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44C32719" w14:textId="77777777" w:rsidR="00853397" w:rsidRPr="00853397" w:rsidRDefault="00853397">
            <w:r w:rsidRPr="00853397">
              <w:t>Clinical/Counselling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0DBFCE31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</w:tcPr>
          <w:p w14:paraId="1255D4B1" w14:textId="282151B9" w:rsidR="00853397" w:rsidRPr="00853397" w:rsidRDefault="004E39A8">
            <w:r>
              <w:t>tbc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01CD4832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3B575AFD" w14:textId="77777777" w:rsidR="00853397" w:rsidRPr="00853397" w:rsidRDefault="00853397" w:rsidP="00853397">
            <w:r w:rsidRPr="00853397">
              <w:t>3.5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214A77ED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hideMark/>
          </w:tcPr>
          <w:p w14:paraId="40E78BAD" w14:textId="77777777" w:rsidR="00853397" w:rsidRPr="00853397" w:rsidRDefault="00853397" w:rsidP="00853397">
            <w:r w:rsidRPr="00853397">
              <w:t xml:space="preserve">phil.quinn@lanarkshire.scot.nhs.uk </w:t>
            </w:r>
            <w:r w:rsidRPr="00853397">
              <w:br/>
              <w:t>mhairi.williams@lanarkshire.scot.nhs.uk</w:t>
            </w:r>
          </w:p>
        </w:tc>
      </w:tr>
      <w:tr w:rsidR="009776F2" w:rsidRPr="00853397" w14:paraId="15CC4B31" w14:textId="77777777" w:rsidTr="004E39A8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53F59AAA" w14:textId="77777777" w:rsidR="00853397" w:rsidRPr="00853397" w:rsidRDefault="00853397">
            <w:r w:rsidRPr="00853397">
              <w:t>LAN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103B4467" w14:textId="77777777" w:rsidR="00853397" w:rsidRPr="00853397" w:rsidRDefault="00853397">
            <w:r w:rsidRPr="00853397">
              <w:t>Clinical/Counselling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4CBBD253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</w:tcPr>
          <w:p w14:paraId="5C8088C0" w14:textId="38839C48" w:rsidR="00853397" w:rsidRPr="00853397" w:rsidRDefault="004E39A8">
            <w:r>
              <w:t>tbc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4A0B1C58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274B39B5" w14:textId="77777777" w:rsidR="00853397" w:rsidRPr="00853397" w:rsidRDefault="00853397" w:rsidP="00853397">
            <w:r w:rsidRPr="00853397">
              <w:t>0.5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0BF19126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hideMark/>
          </w:tcPr>
          <w:p w14:paraId="4D5A21B7" w14:textId="77777777" w:rsidR="00853397" w:rsidRPr="00853397" w:rsidRDefault="00853397" w:rsidP="00853397">
            <w:r w:rsidRPr="00853397">
              <w:t xml:space="preserve">phil.quinn@lanarkshire.scot.nhs.uk </w:t>
            </w:r>
            <w:r w:rsidRPr="00853397">
              <w:br/>
              <w:t>mhairi.williams@lanarkshire.scot.nhs.uk</w:t>
            </w:r>
          </w:p>
        </w:tc>
      </w:tr>
      <w:tr w:rsidR="009776F2" w:rsidRPr="00853397" w14:paraId="7400C1A1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596D44E1" w14:textId="77777777" w:rsidR="00853397" w:rsidRPr="00853397" w:rsidRDefault="00853397">
            <w:r w:rsidRPr="00853397">
              <w:t>LAN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4FF860C7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06A5817F" w14:textId="77777777" w:rsidR="00853397" w:rsidRPr="00853397" w:rsidRDefault="00853397">
            <w:r w:rsidRPr="00853397">
              <w:t>8c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16659864" w14:textId="6D3EF091" w:rsidR="00853397" w:rsidRPr="00853397" w:rsidRDefault="00853397">
            <w:r w:rsidRPr="00853397">
              <w:t xml:space="preserve">CAMHS - </w:t>
            </w:r>
            <w:r w:rsidR="009776F2" w:rsidRPr="00853397">
              <w:t>Neurodevelopmental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5293F118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10950B79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40E5EE0F" w14:textId="77777777" w:rsidR="00853397" w:rsidRPr="00853397" w:rsidRDefault="00853397" w:rsidP="00853397">
            <w:r w:rsidRPr="00853397">
              <w:t>0.8</w:t>
            </w:r>
          </w:p>
        </w:tc>
        <w:tc>
          <w:tcPr>
            <w:tcW w:w="4902" w:type="dxa"/>
            <w:shd w:val="clear" w:color="auto" w:fill="D9E2F3" w:themeFill="accent1" w:themeFillTint="33"/>
            <w:hideMark/>
          </w:tcPr>
          <w:p w14:paraId="4FEA8BC4" w14:textId="77777777" w:rsidR="00853397" w:rsidRPr="00853397" w:rsidRDefault="00853397" w:rsidP="00853397">
            <w:r w:rsidRPr="00853397">
              <w:t>tracey.burns@lanarkshire.scot.nhs.uk</w:t>
            </w:r>
            <w:r w:rsidRPr="00853397">
              <w:br/>
              <w:t>Eileen.Boyes@lanarkshire.scot.nhs.uk</w:t>
            </w:r>
          </w:p>
        </w:tc>
      </w:tr>
      <w:tr w:rsidR="009776F2" w:rsidRPr="00853397" w14:paraId="277D50D3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5C113F1D" w14:textId="77777777" w:rsidR="00853397" w:rsidRPr="00853397" w:rsidRDefault="00853397">
            <w:r w:rsidRPr="00853397">
              <w:lastRenderedPageBreak/>
              <w:t>LOT</w:t>
            </w:r>
          </w:p>
        </w:tc>
        <w:tc>
          <w:tcPr>
            <w:tcW w:w="1965" w:type="dxa"/>
            <w:noWrap/>
            <w:hideMark/>
          </w:tcPr>
          <w:p w14:paraId="1CAF1EAB" w14:textId="77777777" w:rsidR="00853397" w:rsidRPr="00853397" w:rsidRDefault="00853397">
            <w:r w:rsidRPr="00853397">
              <w:t>Assistant Psychologist</w:t>
            </w:r>
          </w:p>
        </w:tc>
        <w:tc>
          <w:tcPr>
            <w:tcW w:w="824" w:type="dxa"/>
            <w:noWrap/>
            <w:hideMark/>
          </w:tcPr>
          <w:p w14:paraId="05384584" w14:textId="77777777" w:rsidR="00853397" w:rsidRPr="00853397" w:rsidRDefault="00853397">
            <w:r w:rsidRPr="00853397">
              <w:t>4</w:t>
            </w:r>
          </w:p>
        </w:tc>
        <w:tc>
          <w:tcPr>
            <w:tcW w:w="4169" w:type="dxa"/>
            <w:hideMark/>
          </w:tcPr>
          <w:p w14:paraId="5ACF7FB1" w14:textId="77777777" w:rsidR="00853397" w:rsidRPr="00853397" w:rsidRDefault="00853397">
            <w:r w:rsidRPr="00853397">
              <w:t>Assistant</w:t>
            </w:r>
          </w:p>
        </w:tc>
        <w:tc>
          <w:tcPr>
            <w:tcW w:w="1132" w:type="dxa"/>
            <w:noWrap/>
            <w:hideMark/>
          </w:tcPr>
          <w:p w14:paraId="65627F9E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0EC6B3D5" w14:textId="77777777" w:rsidR="00853397" w:rsidRPr="00853397" w:rsidRDefault="00853397" w:rsidP="00853397">
            <w:r w:rsidRPr="00853397">
              <w:t>0.8</w:t>
            </w:r>
          </w:p>
        </w:tc>
        <w:tc>
          <w:tcPr>
            <w:tcW w:w="705" w:type="dxa"/>
            <w:noWrap/>
            <w:hideMark/>
          </w:tcPr>
          <w:p w14:paraId="77EDA746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733731C5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52B5D84E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0D9264AE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442D1943" w14:textId="77777777" w:rsidR="00853397" w:rsidRPr="00853397" w:rsidRDefault="00853397">
            <w:r w:rsidRPr="00853397">
              <w:t>Assistant Psychologist</w:t>
            </w:r>
          </w:p>
        </w:tc>
        <w:tc>
          <w:tcPr>
            <w:tcW w:w="824" w:type="dxa"/>
            <w:noWrap/>
            <w:hideMark/>
          </w:tcPr>
          <w:p w14:paraId="112F0612" w14:textId="77777777" w:rsidR="00853397" w:rsidRPr="00853397" w:rsidRDefault="00853397">
            <w:r w:rsidRPr="00853397">
              <w:t>5</w:t>
            </w:r>
          </w:p>
        </w:tc>
        <w:tc>
          <w:tcPr>
            <w:tcW w:w="4169" w:type="dxa"/>
            <w:hideMark/>
          </w:tcPr>
          <w:p w14:paraId="54089523" w14:textId="77777777" w:rsidR="00853397" w:rsidRPr="00853397" w:rsidRDefault="00853397">
            <w:r w:rsidRPr="00853397">
              <w:t>Assistant</w:t>
            </w:r>
          </w:p>
        </w:tc>
        <w:tc>
          <w:tcPr>
            <w:tcW w:w="1132" w:type="dxa"/>
            <w:noWrap/>
            <w:hideMark/>
          </w:tcPr>
          <w:p w14:paraId="684E4D2F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noWrap/>
            <w:hideMark/>
          </w:tcPr>
          <w:p w14:paraId="1EF3EC60" w14:textId="77777777" w:rsidR="00853397" w:rsidRPr="00853397" w:rsidRDefault="00853397" w:rsidP="00853397">
            <w:r w:rsidRPr="00853397">
              <w:t>0.5</w:t>
            </w:r>
          </w:p>
        </w:tc>
        <w:tc>
          <w:tcPr>
            <w:tcW w:w="705" w:type="dxa"/>
            <w:noWrap/>
            <w:hideMark/>
          </w:tcPr>
          <w:p w14:paraId="0EBFF2B9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74CF607F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15E7AA20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2537FF08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703F8F73" w14:textId="77777777" w:rsidR="00853397" w:rsidRPr="00853397" w:rsidRDefault="00853397">
            <w:r w:rsidRPr="00853397">
              <w:t>Assistant Psychologist</w:t>
            </w:r>
          </w:p>
        </w:tc>
        <w:tc>
          <w:tcPr>
            <w:tcW w:w="824" w:type="dxa"/>
            <w:noWrap/>
            <w:hideMark/>
          </w:tcPr>
          <w:p w14:paraId="516F1BCC" w14:textId="77777777" w:rsidR="00853397" w:rsidRPr="00853397" w:rsidRDefault="00853397">
            <w:r w:rsidRPr="00853397">
              <w:t>5</w:t>
            </w:r>
          </w:p>
        </w:tc>
        <w:tc>
          <w:tcPr>
            <w:tcW w:w="4169" w:type="dxa"/>
            <w:hideMark/>
          </w:tcPr>
          <w:p w14:paraId="2E8A460A" w14:textId="77777777" w:rsidR="00853397" w:rsidRPr="00853397" w:rsidRDefault="00853397">
            <w:r w:rsidRPr="00853397">
              <w:t>Assistant</w:t>
            </w:r>
          </w:p>
        </w:tc>
        <w:tc>
          <w:tcPr>
            <w:tcW w:w="1132" w:type="dxa"/>
            <w:noWrap/>
            <w:hideMark/>
          </w:tcPr>
          <w:p w14:paraId="09ADBAD0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noWrap/>
            <w:hideMark/>
          </w:tcPr>
          <w:p w14:paraId="68E4747C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1F55985C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31C2B6B2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16962753" w14:textId="77777777" w:rsidTr="009776F2">
        <w:trPr>
          <w:trHeight w:val="600"/>
        </w:trPr>
        <w:tc>
          <w:tcPr>
            <w:tcW w:w="975" w:type="dxa"/>
            <w:noWrap/>
            <w:hideMark/>
          </w:tcPr>
          <w:p w14:paraId="737650D5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1D07F8F6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55E6B953" w14:textId="77777777" w:rsidR="00853397" w:rsidRPr="00853397" w:rsidRDefault="00853397">
            <w:r w:rsidRPr="00853397">
              <w:t>7</w:t>
            </w:r>
          </w:p>
        </w:tc>
        <w:tc>
          <w:tcPr>
            <w:tcW w:w="4169" w:type="dxa"/>
            <w:hideMark/>
          </w:tcPr>
          <w:p w14:paraId="0F609BB1" w14:textId="77777777" w:rsidR="00853397" w:rsidRPr="00853397" w:rsidRDefault="00853397">
            <w:r w:rsidRPr="00853397">
              <w:t>Adult - Mental Health (Staff Support)</w:t>
            </w:r>
          </w:p>
        </w:tc>
        <w:tc>
          <w:tcPr>
            <w:tcW w:w="1132" w:type="dxa"/>
            <w:noWrap/>
            <w:hideMark/>
          </w:tcPr>
          <w:p w14:paraId="0841966B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noWrap/>
            <w:hideMark/>
          </w:tcPr>
          <w:p w14:paraId="5734346D" w14:textId="77777777" w:rsidR="00853397" w:rsidRPr="00853397" w:rsidRDefault="00853397" w:rsidP="00853397">
            <w:r w:rsidRPr="00853397">
              <w:t>0.7</w:t>
            </w:r>
          </w:p>
        </w:tc>
        <w:tc>
          <w:tcPr>
            <w:tcW w:w="705" w:type="dxa"/>
            <w:noWrap/>
            <w:hideMark/>
          </w:tcPr>
          <w:p w14:paraId="08CC2439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1A966465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0EF3199C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196F4A36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5D7EAFCA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602ABEBC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62E410C8" w14:textId="77777777" w:rsidR="00853397" w:rsidRPr="00853397" w:rsidRDefault="00853397">
            <w:r w:rsidRPr="00853397">
              <w:t>Forensic/Prison</w:t>
            </w:r>
          </w:p>
        </w:tc>
        <w:tc>
          <w:tcPr>
            <w:tcW w:w="1132" w:type="dxa"/>
            <w:noWrap/>
            <w:hideMark/>
          </w:tcPr>
          <w:p w14:paraId="6264A45E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4A029093" w14:textId="77777777" w:rsidR="00853397" w:rsidRPr="00853397" w:rsidRDefault="00853397" w:rsidP="00853397">
            <w:r w:rsidRPr="00853397">
              <w:t>1.6</w:t>
            </w:r>
          </w:p>
        </w:tc>
        <w:tc>
          <w:tcPr>
            <w:tcW w:w="705" w:type="dxa"/>
            <w:noWrap/>
            <w:hideMark/>
          </w:tcPr>
          <w:p w14:paraId="5F713CDB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16387527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4CF9F7B1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1F2A313E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30AFDA83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655E95E6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78A98F3D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noWrap/>
            <w:hideMark/>
          </w:tcPr>
          <w:p w14:paraId="1BE90C93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56942F27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0DE1DD83" w14:textId="77777777" w:rsidR="00853397" w:rsidRPr="00853397" w:rsidRDefault="00853397" w:rsidP="00853397">
            <w:r w:rsidRPr="00853397">
              <w:t>0.5</w:t>
            </w:r>
          </w:p>
        </w:tc>
        <w:tc>
          <w:tcPr>
            <w:tcW w:w="4902" w:type="dxa"/>
            <w:noWrap/>
            <w:hideMark/>
          </w:tcPr>
          <w:p w14:paraId="2CFBA51C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0CD3FCEE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2CA016F2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149D0CFF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68084643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207C57F3" w14:textId="77777777" w:rsidR="00853397" w:rsidRPr="00853397" w:rsidRDefault="00853397">
            <w:r w:rsidRPr="00853397">
              <w:t>Adult - Learning Disability</w:t>
            </w:r>
          </w:p>
        </w:tc>
        <w:tc>
          <w:tcPr>
            <w:tcW w:w="1132" w:type="dxa"/>
            <w:noWrap/>
            <w:hideMark/>
          </w:tcPr>
          <w:p w14:paraId="5D46D66C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019CE294" w14:textId="77777777" w:rsidR="00853397" w:rsidRPr="00853397" w:rsidRDefault="00853397" w:rsidP="00853397">
            <w:r w:rsidRPr="00853397">
              <w:t>0.4</w:t>
            </w:r>
          </w:p>
        </w:tc>
        <w:tc>
          <w:tcPr>
            <w:tcW w:w="705" w:type="dxa"/>
            <w:noWrap/>
            <w:hideMark/>
          </w:tcPr>
          <w:p w14:paraId="7AACE61C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5604AFAA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6CAFCB21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3B9AE6B7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4091D36C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3568A104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09F5D493" w14:textId="77777777" w:rsidR="00853397" w:rsidRPr="00853397" w:rsidRDefault="00853397">
            <w:r w:rsidRPr="00853397">
              <w:t>Adult - Mental Health</w:t>
            </w:r>
          </w:p>
        </w:tc>
        <w:tc>
          <w:tcPr>
            <w:tcW w:w="1132" w:type="dxa"/>
            <w:noWrap/>
            <w:hideMark/>
          </w:tcPr>
          <w:p w14:paraId="36E8AEC5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17858B38" w14:textId="77777777" w:rsidR="00853397" w:rsidRPr="00853397" w:rsidRDefault="00853397" w:rsidP="00853397">
            <w:r w:rsidRPr="00853397">
              <w:t>0.8</w:t>
            </w:r>
          </w:p>
        </w:tc>
        <w:tc>
          <w:tcPr>
            <w:tcW w:w="705" w:type="dxa"/>
            <w:noWrap/>
            <w:hideMark/>
          </w:tcPr>
          <w:p w14:paraId="793A9A0A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58346266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3A3F4741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2F10964B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2A6284E7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20915A9A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034D80C5" w14:textId="77777777" w:rsidR="00853397" w:rsidRPr="00853397" w:rsidRDefault="00853397">
            <w:r w:rsidRPr="00853397">
              <w:t>Forensic/Prison</w:t>
            </w:r>
          </w:p>
        </w:tc>
        <w:tc>
          <w:tcPr>
            <w:tcW w:w="1132" w:type="dxa"/>
            <w:noWrap/>
            <w:hideMark/>
          </w:tcPr>
          <w:p w14:paraId="4F51A93B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0AD627F6" w14:textId="77777777" w:rsidR="00853397" w:rsidRPr="00853397" w:rsidRDefault="00853397" w:rsidP="00853397">
            <w:r w:rsidRPr="00853397">
              <w:t>0.4</w:t>
            </w:r>
          </w:p>
        </w:tc>
        <w:tc>
          <w:tcPr>
            <w:tcW w:w="705" w:type="dxa"/>
            <w:noWrap/>
            <w:hideMark/>
          </w:tcPr>
          <w:p w14:paraId="54C7C595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0EF3CE55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72D8ED4B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289D612E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38A5F003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50F575CF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73B5746A" w14:textId="77777777" w:rsidR="00853397" w:rsidRPr="00853397" w:rsidRDefault="00853397">
            <w:r w:rsidRPr="00853397">
              <w:t>Adult - Substance Misuse</w:t>
            </w:r>
          </w:p>
        </w:tc>
        <w:tc>
          <w:tcPr>
            <w:tcW w:w="1132" w:type="dxa"/>
            <w:noWrap/>
            <w:hideMark/>
          </w:tcPr>
          <w:p w14:paraId="13400E22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1B6AD923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6D18E2B0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6EBD6502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3D62E324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071441EC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2F31AEF6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2011DDFF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687E562D" w14:textId="77777777" w:rsidR="00853397" w:rsidRPr="00853397" w:rsidRDefault="00853397">
            <w:r w:rsidRPr="00853397">
              <w:t>Adult - Mental Health (Rehab)</w:t>
            </w:r>
          </w:p>
        </w:tc>
        <w:tc>
          <w:tcPr>
            <w:tcW w:w="1132" w:type="dxa"/>
            <w:noWrap/>
            <w:hideMark/>
          </w:tcPr>
          <w:p w14:paraId="51BCF4AF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5903AC79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7CFC820F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7E166D0F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0802FE94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15B0BE50" w14:textId="77777777" w:rsidR="00853397" w:rsidRPr="00853397" w:rsidRDefault="00853397">
            <w:r w:rsidRPr="00853397">
              <w:lastRenderedPageBreak/>
              <w:t>LOT</w:t>
            </w:r>
          </w:p>
        </w:tc>
        <w:tc>
          <w:tcPr>
            <w:tcW w:w="1965" w:type="dxa"/>
            <w:noWrap/>
            <w:hideMark/>
          </w:tcPr>
          <w:p w14:paraId="3881BB8F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64053523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36D477E7" w14:textId="446307B4" w:rsidR="00853397" w:rsidRPr="00853397" w:rsidRDefault="004E39A8">
            <w:r>
              <w:t>tbc</w:t>
            </w:r>
          </w:p>
        </w:tc>
        <w:tc>
          <w:tcPr>
            <w:tcW w:w="1132" w:type="dxa"/>
            <w:noWrap/>
            <w:hideMark/>
          </w:tcPr>
          <w:p w14:paraId="100899E2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noWrap/>
            <w:hideMark/>
          </w:tcPr>
          <w:p w14:paraId="35043916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7E0ECD7E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18EE4613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5350A8D1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75ED25AA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25CAE9EA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747C72EC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6551BB6C" w14:textId="5AC8F630" w:rsidR="00853397" w:rsidRPr="00853397" w:rsidRDefault="004E39A8">
            <w:r>
              <w:t>tbc</w:t>
            </w:r>
          </w:p>
        </w:tc>
        <w:tc>
          <w:tcPr>
            <w:tcW w:w="1132" w:type="dxa"/>
            <w:noWrap/>
            <w:hideMark/>
          </w:tcPr>
          <w:p w14:paraId="0B900976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noWrap/>
            <w:hideMark/>
          </w:tcPr>
          <w:p w14:paraId="2FC7A492" w14:textId="77777777" w:rsidR="00853397" w:rsidRPr="00853397" w:rsidRDefault="00853397" w:rsidP="00853397">
            <w:r w:rsidRPr="00853397">
              <w:t>0.4</w:t>
            </w:r>
          </w:p>
        </w:tc>
        <w:tc>
          <w:tcPr>
            <w:tcW w:w="705" w:type="dxa"/>
            <w:noWrap/>
            <w:hideMark/>
          </w:tcPr>
          <w:p w14:paraId="1901516E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629D9B03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747729A8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586934E3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571ED5EF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55021A20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4CB11178" w14:textId="46F4846E" w:rsidR="00853397" w:rsidRPr="00853397" w:rsidRDefault="004E39A8">
            <w:r>
              <w:t>tbc</w:t>
            </w:r>
          </w:p>
        </w:tc>
        <w:tc>
          <w:tcPr>
            <w:tcW w:w="1132" w:type="dxa"/>
            <w:noWrap/>
            <w:hideMark/>
          </w:tcPr>
          <w:p w14:paraId="3FF80C40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noWrap/>
            <w:hideMark/>
          </w:tcPr>
          <w:p w14:paraId="29FABD0E" w14:textId="77777777" w:rsidR="00853397" w:rsidRPr="00853397" w:rsidRDefault="00853397" w:rsidP="00853397">
            <w:r w:rsidRPr="00853397">
              <w:t>0.4</w:t>
            </w:r>
          </w:p>
        </w:tc>
        <w:tc>
          <w:tcPr>
            <w:tcW w:w="705" w:type="dxa"/>
            <w:noWrap/>
            <w:hideMark/>
          </w:tcPr>
          <w:p w14:paraId="133398B5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3D760A55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6B6667E2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1A85F683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204EC965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0990FE50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hideMark/>
          </w:tcPr>
          <w:p w14:paraId="1A78F5A4" w14:textId="77777777" w:rsidR="00853397" w:rsidRPr="00853397" w:rsidRDefault="00853397">
            <w:r w:rsidRPr="00853397">
              <w:t>Adult - Physical Health</w:t>
            </w:r>
          </w:p>
        </w:tc>
        <w:tc>
          <w:tcPr>
            <w:tcW w:w="1132" w:type="dxa"/>
            <w:noWrap/>
            <w:hideMark/>
          </w:tcPr>
          <w:p w14:paraId="2D745F5C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noWrap/>
            <w:hideMark/>
          </w:tcPr>
          <w:p w14:paraId="647B0A89" w14:textId="77777777" w:rsidR="00853397" w:rsidRPr="00853397" w:rsidRDefault="00853397" w:rsidP="00853397">
            <w:r w:rsidRPr="00853397">
              <w:t>0.2</w:t>
            </w:r>
          </w:p>
        </w:tc>
        <w:tc>
          <w:tcPr>
            <w:tcW w:w="705" w:type="dxa"/>
            <w:noWrap/>
            <w:hideMark/>
          </w:tcPr>
          <w:p w14:paraId="5F5019DC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1EFD02F0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6F4C486A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52AC39DE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3434E1BA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6BC45B82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hideMark/>
          </w:tcPr>
          <w:p w14:paraId="66F77A3E" w14:textId="77777777" w:rsidR="00853397" w:rsidRPr="00853397" w:rsidRDefault="00853397">
            <w:r w:rsidRPr="00853397">
              <w:t>Child - CAMHS</w:t>
            </w:r>
          </w:p>
        </w:tc>
        <w:tc>
          <w:tcPr>
            <w:tcW w:w="1132" w:type="dxa"/>
            <w:noWrap/>
            <w:hideMark/>
          </w:tcPr>
          <w:p w14:paraId="3F198BA4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520EFABA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noWrap/>
            <w:hideMark/>
          </w:tcPr>
          <w:p w14:paraId="23B59DD8" w14:textId="77777777" w:rsidR="00853397" w:rsidRPr="00853397" w:rsidRDefault="00853397" w:rsidP="00853397">
            <w:r w:rsidRPr="00853397">
              <w:t>0.5</w:t>
            </w:r>
          </w:p>
        </w:tc>
        <w:tc>
          <w:tcPr>
            <w:tcW w:w="4902" w:type="dxa"/>
            <w:noWrap/>
            <w:hideMark/>
          </w:tcPr>
          <w:p w14:paraId="09752D02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4FAB9C50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5C830E88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2AD15358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3B772BF0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hideMark/>
          </w:tcPr>
          <w:p w14:paraId="65DD6F46" w14:textId="77777777" w:rsidR="00853397" w:rsidRPr="00853397" w:rsidRDefault="00853397">
            <w:r w:rsidRPr="00853397">
              <w:t>Forensic/Prison</w:t>
            </w:r>
          </w:p>
        </w:tc>
        <w:tc>
          <w:tcPr>
            <w:tcW w:w="1132" w:type="dxa"/>
            <w:noWrap/>
            <w:hideMark/>
          </w:tcPr>
          <w:p w14:paraId="7B02CF81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noWrap/>
            <w:hideMark/>
          </w:tcPr>
          <w:p w14:paraId="35DF8A77" w14:textId="77777777" w:rsidR="00853397" w:rsidRPr="00853397" w:rsidRDefault="00853397" w:rsidP="00853397">
            <w:r w:rsidRPr="00853397">
              <w:t>0.6</w:t>
            </w:r>
          </w:p>
        </w:tc>
        <w:tc>
          <w:tcPr>
            <w:tcW w:w="705" w:type="dxa"/>
            <w:noWrap/>
            <w:hideMark/>
          </w:tcPr>
          <w:p w14:paraId="5BCFC1C8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4C4A0B98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448F2B78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05987797" w14:textId="77777777" w:rsidR="00853397" w:rsidRPr="00853397" w:rsidRDefault="00853397">
            <w:r w:rsidRPr="00853397">
              <w:t>LOT</w:t>
            </w:r>
          </w:p>
        </w:tc>
        <w:tc>
          <w:tcPr>
            <w:tcW w:w="1965" w:type="dxa"/>
            <w:noWrap/>
            <w:hideMark/>
          </w:tcPr>
          <w:p w14:paraId="45309D1E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750869C0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hideMark/>
          </w:tcPr>
          <w:p w14:paraId="5ECDF37E" w14:textId="77777777" w:rsidR="00853397" w:rsidRPr="00853397" w:rsidRDefault="00853397">
            <w:r w:rsidRPr="00853397">
              <w:t>Adult - Learning Disability</w:t>
            </w:r>
          </w:p>
        </w:tc>
        <w:tc>
          <w:tcPr>
            <w:tcW w:w="1132" w:type="dxa"/>
            <w:noWrap/>
            <w:hideMark/>
          </w:tcPr>
          <w:p w14:paraId="1E0315A6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noWrap/>
            <w:hideMark/>
          </w:tcPr>
          <w:p w14:paraId="776231DB" w14:textId="77777777" w:rsidR="00853397" w:rsidRPr="00853397" w:rsidRDefault="00853397" w:rsidP="00853397">
            <w:r w:rsidRPr="00853397">
              <w:t>0.4</w:t>
            </w:r>
          </w:p>
        </w:tc>
        <w:tc>
          <w:tcPr>
            <w:tcW w:w="705" w:type="dxa"/>
            <w:noWrap/>
            <w:hideMark/>
          </w:tcPr>
          <w:p w14:paraId="0D1F9360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0F65843F" w14:textId="77777777" w:rsidR="00853397" w:rsidRPr="00853397" w:rsidRDefault="00853397" w:rsidP="00853397">
            <w:r w:rsidRPr="00853397">
              <w:t> </w:t>
            </w:r>
          </w:p>
        </w:tc>
      </w:tr>
      <w:tr w:rsidR="009776F2" w:rsidRPr="00853397" w14:paraId="5D26FF43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4383787B" w14:textId="77777777" w:rsidR="009776F2" w:rsidRPr="00853397" w:rsidRDefault="009776F2" w:rsidP="009776F2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25B1D104" w14:textId="77777777" w:rsidR="009776F2" w:rsidRPr="00853397" w:rsidRDefault="009776F2" w:rsidP="009776F2">
            <w:r w:rsidRPr="00853397">
              <w:t>Assistant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31AC4120" w14:textId="77777777" w:rsidR="009776F2" w:rsidRPr="00853397" w:rsidRDefault="009776F2" w:rsidP="009776F2">
            <w:r w:rsidRPr="00853397">
              <w:t>4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384B24B8" w14:textId="77777777" w:rsidR="009776F2" w:rsidRPr="00853397" w:rsidRDefault="009776F2" w:rsidP="009776F2">
            <w:r w:rsidRPr="00853397">
              <w:t>Assistant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35CC743F" w14:textId="77777777" w:rsidR="009776F2" w:rsidRPr="00853397" w:rsidRDefault="009776F2" w:rsidP="009776F2">
            <w:r w:rsidRPr="00853397">
              <w:t>FT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7F9460B6" w14:textId="77777777" w:rsidR="009776F2" w:rsidRPr="00853397" w:rsidRDefault="009776F2" w:rsidP="009776F2">
            <w:r w:rsidRPr="00853397">
              <w:t>1.5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7A4F1F6C" w14:textId="77777777" w:rsidR="009776F2" w:rsidRPr="00853397" w:rsidRDefault="009776F2" w:rsidP="009776F2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4875756F" w14:textId="53CF7976" w:rsidR="009776F2" w:rsidRPr="00853397" w:rsidRDefault="009776F2" w:rsidP="009776F2">
            <w:r w:rsidRPr="00202B8C">
              <w:t>Tbc</w:t>
            </w:r>
          </w:p>
        </w:tc>
      </w:tr>
      <w:tr w:rsidR="009776F2" w:rsidRPr="00853397" w14:paraId="56D13F7E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3C1B824F" w14:textId="77777777" w:rsidR="009776F2" w:rsidRPr="00853397" w:rsidRDefault="009776F2" w:rsidP="009776F2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0662E9CB" w14:textId="77777777" w:rsidR="009776F2" w:rsidRPr="00853397" w:rsidRDefault="009776F2" w:rsidP="009776F2">
            <w:r w:rsidRPr="00853397">
              <w:t>Assistant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1BAFC31A" w14:textId="77777777" w:rsidR="009776F2" w:rsidRPr="00853397" w:rsidRDefault="009776F2" w:rsidP="009776F2">
            <w:r w:rsidRPr="00853397">
              <w:t>4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40DC7252" w14:textId="77777777" w:rsidR="009776F2" w:rsidRPr="00853397" w:rsidRDefault="009776F2" w:rsidP="009776F2">
            <w:r w:rsidRPr="00853397">
              <w:t>Assistant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641A7E44" w14:textId="77777777" w:rsidR="009776F2" w:rsidRPr="00853397" w:rsidRDefault="009776F2" w:rsidP="009776F2">
            <w:r w:rsidRPr="00853397">
              <w:t>FT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676AE5AB" w14:textId="77777777" w:rsidR="009776F2" w:rsidRPr="00853397" w:rsidRDefault="009776F2" w:rsidP="009776F2">
            <w:r w:rsidRPr="00853397">
              <w:t>0.5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0AF9D1B4" w14:textId="77777777" w:rsidR="009776F2" w:rsidRPr="00853397" w:rsidRDefault="009776F2" w:rsidP="009776F2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2CEE8E2E" w14:textId="42AF6C21" w:rsidR="009776F2" w:rsidRPr="00853397" w:rsidRDefault="009776F2" w:rsidP="009776F2">
            <w:r w:rsidRPr="00202B8C">
              <w:t>Tbc</w:t>
            </w:r>
          </w:p>
        </w:tc>
      </w:tr>
      <w:tr w:rsidR="009776F2" w:rsidRPr="00853397" w14:paraId="7113E3EE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347DBB3C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5684CD4E" w14:textId="77777777" w:rsidR="00853397" w:rsidRPr="00853397" w:rsidRDefault="00853397">
            <w:r w:rsidRPr="00853397">
              <w:t>Assistant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3FC50161" w14:textId="77777777" w:rsidR="00853397" w:rsidRPr="00853397" w:rsidRDefault="00853397">
            <w:r w:rsidRPr="00853397">
              <w:t>4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03D2AA21" w14:textId="77777777" w:rsidR="00853397" w:rsidRPr="00853397" w:rsidRDefault="00853397">
            <w:r w:rsidRPr="00853397">
              <w:t>Assistant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43D556D4" w14:textId="77777777" w:rsidR="00853397" w:rsidRPr="00853397" w:rsidRDefault="00853397">
            <w:r w:rsidRPr="00853397">
              <w:t>FT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6A70EE9C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097ED095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6114ABE9" w14:textId="77777777" w:rsidR="00853397" w:rsidRPr="00853397" w:rsidRDefault="00F738D9" w:rsidP="00853397">
            <w:pPr>
              <w:rPr>
                <w:u w:val="single"/>
              </w:rPr>
            </w:pPr>
            <w:hyperlink r:id="rId29" w:history="1">
              <w:r w:rsidR="00853397" w:rsidRPr="00853397">
                <w:rPr>
                  <w:rStyle w:val="Hyperlink"/>
                </w:rPr>
                <w:t>alison.rowlands@nhs.scot</w:t>
              </w:r>
            </w:hyperlink>
          </w:p>
        </w:tc>
      </w:tr>
      <w:tr w:rsidR="009776F2" w:rsidRPr="00853397" w14:paraId="1101AA73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231C1CF2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088F3095" w14:textId="77777777" w:rsidR="00853397" w:rsidRPr="00853397" w:rsidRDefault="00853397">
            <w:r w:rsidRPr="00853397">
              <w:t>CAAP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78476E3C" w14:textId="77777777" w:rsidR="00853397" w:rsidRPr="00853397" w:rsidRDefault="00853397">
            <w:r w:rsidRPr="00853397">
              <w:t>7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675CF725" w14:textId="77777777" w:rsidR="00853397" w:rsidRPr="00853397" w:rsidRDefault="00853397">
            <w:r w:rsidRPr="00853397">
              <w:t>Adult - Learning Disability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74823050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41846027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0E699203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03132867" w14:textId="77777777" w:rsidR="00853397" w:rsidRPr="00853397" w:rsidRDefault="00F738D9" w:rsidP="00853397">
            <w:pPr>
              <w:rPr>
                <w:u w:val="single"/>
              </w:rPr>
            </w:pPr>
            <w:hyperlink r:id="rId30" w:history="1">
              <w:r w:rsidR="00853397" w:rsidRPr="00853397">
                <w:rPr>
                  <w:rStyle w:val="Hyperlink"/>
                </w:rPr>
                <w:t>rowan.reffold@nhs.scot</w:t>
              </w:r>
            </w:hyperlink>
          </w:p>
        </w:tc>
      </w:tr>
      <w:tr w:rsidR="009776F2" w:rsidRPr="00853397" w14:paraId="26A35309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07F4A5A5" w14:textId="77777777" w:rsidR="00853397" w:rsidRPr="00853397" w:rsidRDefault="00853397">
            <w:r w:rsidRPr="00853397">
              <w:lastRenderedPageBreak/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4F836755" w14:textId="77777777" w:rsidR="00853397" w:rsidRPr="00853397" w:rsidRDefault="00853397">
            <w:r w:rsidRPr="00853397">
              <w:t>CAAP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7F201126" w14:textId="77777777" w:rsidR="00853397" w:rsidRPr="00853397" w:rsidRDefault="00853397">
            <w:r w:rsidRPr="00853397">
              <w:t>7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0C3EE6E1" w14:textId="77777777" w:rsidR="00853397" w:rsidRPr="00853397" w:rsidRDefault="00853397">
            <w:r w:rsidRPr="00853397">
              <w:t>Older Adult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642BF3D1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05358DF8" w14:textId="77777777" w:rsidR="00853397" w:rsidRPr="00853397" w:rsidRDefault="00853397" w:rsidP="00853397">
            <w:r w:rsidRPr="00853397">
              <w:t>0.5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72940BED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349A8314" w14:textId="77777777" w:rsidR="00853397" w:rsidRPr="00853397" w:rsidRDefault="00F738D9" w:rsidP="00853397">
            <w:pPr>
              <w:rPr>
                <w:u w:val="single"/>
              </w:rPr>
            </w:pPr>
            <w:hyperlink r:id="rId31" w:history="1">
              <w:r w:rsidR="00853397" w:rsidRPr="00853397">
                <w:rPr>
                  <w:rStyle w:val="Hyperlink"/>
                </w:rPr>
                <w:t xml:space="preserve">fiona.macleod11@nhs.scot </w:t>
              </w:r>
            </w:hyperlink>
          </w:p>
        </w:tc>
      </w:tr>
      <w:tr w:rsidR="009776F2" w:rsidRPr="00853397" w14:paraId="1DF9A2D0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62B53FA8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5E58037F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718AF574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</w:tcPr>
          <w:p w14:paraId="7AF74691" w14:textId="5E69F4CE" w:rsidR="00853397" w:rsidRPr="00853397" w:rsidRDefault="009776F2">
            <w:r>
              <w:t>tbc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7B5B2A60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73758EE5" w14:textId="77777777" w:rsidR="00853397" w:rsidRPr="00853397" w:rsidRDefault="00853397" w:rsidP="00853397">
            <w:r w:rsidRPr="00853397">
              <w:t>2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7FF7E84A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64975DE2" w14:textId="4DD019C4" w:rsidR="00853397" w:rsidRPr="00853397" w:rsidRDefault="00853397" w:rsidP="00853397">
            <w:r w:rsidRPr="00853397">
              <w:t> </w:t>
            </w:r>
            <w:r w:rsidR="009776F2">
              <w:t>Tbc</w:t>
            </w:r>
          </w:p>
        </w:tc>
      </w:tr>
      <w:tr w:rsidR="009776F2" w:rsidRPr="00853397" w14:paraId="2F6AA56D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0CE7B4C5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300EADAD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3E29A3F5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5E83CD3C" w14:textId="77777777" w:rsidR="00853397" w:rsidRPr="00853397" w:rsidRDefault="00853397">
            <w:r w:rsidRPr="00853397">
              <w:t>Adult - Perinatal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016571D5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2BCCB599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675F716B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538EFC1C" w14:textId="186CABD6" w:rsidR="00853397" w:rsidRPr="00853397" w:rsidRDefault="00853397" w:rsidP="00853397">
            <w:r w:rsidRPr="00853397">
              <w:t> </w:t>
            </w:r>
            <w:r w:rsidR="009776F2">
              <w:t>Tbc</w:t>
            </w:r>
          </w:p>
        </w:tc>
      </w:tr>
      <w:tr w:rsidR="009776F2" w:rsidRPr="00853397" w14:paraId="677D4F3D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2959059D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573928A8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46D99FF4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25DA3533" w14:textId="77777777" w:rsidR="00853397" w:rsidRPr="00853397" w:rsidRDefault="00853397">
            <w:r w:rsidRPr="00853397">
              <w:t>Adult - Substance Misuse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3F37AC09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55CFAC2F" w14:textId="77777777" w:rsidR="00853397" w:rsidRPr="00853397" w:rsidRDefault="00853397" w:rsidP="00853397">
            <w:r w:rsidRPr="00853397">
              <w:t>0.6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1B0D7BE4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6F56941F" w14:textId="77777777" w:rsidR="00853397" w:rsidRPr="00853397" w:rsidRDefault="00F738D9" w:rsidP="00853397">
            <w:pPr>
              <w:rPr>
                <w:u w:val="single"/>
              </w:rPr>
            </w:pPr>
            <w:hyperlink r:id="rId32" w:history="1">
              <w:r w:rsidR="00853397" w:rsidRPr="00853397">
                <w:rPr>
                  <w:rStyle w:val="Hyperlink"/>
                </w:rPr>
                <w:t>alison.rowlands@nhs.scot</w:t>
              </w:r>
            </w:hyperlink>
          </w:p>
        </w:tc>
      </w:tr>
      <w:tr w:rsidR="009776F2" w:rsidRPr="00853397" w14:paraId="27981618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4D55B93E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6CB05072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430B05D9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18EC26FB" w14:textId="77777777" w:rsidR="00853397" w:rsidRPr="00853397" w:rsidRDefault="00853397">
            <w:r w:rsidRPr="00853397">
              <w:t>Adult - Mental Health (Primary Care)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36A03A29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3BE3FB9B" w14:textId="77777777" w:rsidR="00853397" w:rsidRPr="00853397" w:rsidRDefault="00853397" w:rsidP="00853397">
            <w:r w:rsidRPr="00853397">
              <w:t>2.2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34383271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6AF3D750" w14:textId="77777777" w:rsidR="00853397" w:rsidRPr="00853397" w:rsidRDefault="00F738D9" w:rsidP="00853397">
            <w:pPr>
              <w:rPr>
                <w:u w:val="single"/>
              </w:rPr>
            </w:pPr>
            <w:hyperlink r:id="rId33" w:history="1">
              <w:r w:rsidR="00853397" w:rsidRPr="00853397">
                <w:rPr>
                  <w:rStyle w:val="Hyperlink"/>
                </w:rPr>
                <w:t>rosanna.mcintosh@nhs.scot</w:t>
              </w:r>
            </w:hyperlink>
          </w:p>
        </w:tc>
      </w:tr>
      <w:tr w:rsidR="009776F2" w:rsidRPr="00853397" w14:paraId="57D67FE4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10945E47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26F18F2E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1C0E92D5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7623B4EA" w14:textId="77777777" w:rsidR="00853397" w:rsidRPr="00853397" w:rsidRDefault="00853397">
            <w:r w:rsidRPr="00853397">
              <w:t>Adult - Mental Health (CMHT)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52E07668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082B684C" w14:textId="77777777" w:rsidR="00853397" w:rsidRPr="00853397" w:rsidRDefault="00853397" w:rsidP="00853397">
            <w:r w:rsidRPr="00853397">
              <w:t>3.1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044CF066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16AF22CB" w14:textId="77777777" w:rsidR="00853397" w:rsidRPr="00853397" w:rsidRDefault="00F738D9" w:rsidP="00853397">
            <w:pPr>
              <w:rPr>
                <w:u w:val="single"/>
              </w:rPr>
            </w:pPr>
            <w:hyperlink r:id="rId34" w:history="1">
              <w:r w:rsidR="00853397" w:rsidRPr="00853397">
                <w:rPr>
                  <w:rStyle w:val="Hyperlink"/>
                </w:rPr>
                <w:t>rosanna.mcintosh@nhs.scot</w:t>
              </w:r>
            </w:hyperlink>
          </w:p>
        </w:tc>
      </w:tr>
      <w:tr w:rsidR="009776F2" w:rsidRPr="00853397" w14:paraId="326E73D2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5AF525DE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09BA9FE7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579503C2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0ABE1514" w14:textId="77777777" w:rsidR="00853397" w:rsidRPr="00853397" w:rsidRDefault="00853397">
            <w:r w:rsidRPr="00853397">
              <w:t>Adult - Mental Health (Primary Care)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393B4D73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3316FC8F" w14:textId="77777777" w:rsidR="00853397" w:rsidRPr="00853397" w:rsidRDefault="00853397" w:rsidP="00853397">
            <w:r w:rsidRPr="00853397">
              <w:t>2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13E3D43E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2651FD48" w14:textId="77777777" w:rsidR="00853397" w:rsidRPr="00853397" w:rsidRDefault="00F738D9" w:rsidP="00853397">
            <w:pPr>
              <w:rPr>
                <w:u w:val="single"/>
              </w:rPr>
            </w:pPr>
            <w:hyperlink r:id="rId35" w:history="1">
              <w:r w:rsidR="00853397" w:rsidRPr="00853397">
                <w:rPr>
                  <w:rStyle w:val="Hyperlink"/>
                </w:rPr>
                <w:t>ailie.castle@nhs.scot</w:t>
              </w:r>
            </w:hyperlink>
          </w:p>
        </w:tc>
      </w:tr>
      <w:tr w:rsidR="009776F2" w:rsidRPr="00853397" w14:paraId="76893586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525E0FC3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7D8F88D3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0680F074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1B9557E7" w14:textId="77777777" w:rsidR="00853397" w:rsidRPr="00853397" w:rsidRDefault="00853397">
            <w:r w:rsidRPr="00853397">
              <w:t>Adult - Mental Health (CMHT/Rehab)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4B59F084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546CC940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6C717929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5841FCB9" w14:textId="77777777" w:rsidR="00853397" w:rsidRPr="00853397" w:rsidRDefault="00F738D9" w:rsidP="00853397">
            <w:pPr>
              <w:rPr>
                <w:u w:val="single"/>
              </w:rPr>
            </w:pPr>
            <w:hyperlink r:id="rId36" w:history="1">
              <w:r w:rsidR="00853397" w:rsidRPr="00853397">
                <w:rPr>
                  <w:rStyle w:val="Hyperlink"/>
                </w:rPr>
                <w:t>ailie.castle@nhs.scot</w:t>
              </w:r>
            </w:hyperlink>
          </w:p>
        </w:tc>
      </w:tr>
      <w:tr w:rsidR="009776F2" w:rsidRPr="00853397" w14:paraId="5FB89601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08D73A3D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43E1E0A5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4B73F368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3A4DB1FA" w14:textId="77777777" w:rsidR="00853397" w:rsidRPr="00853397" w:rsidRDefault="00853397">
            <w:r w:rsidRPr="00853397">
              <w:t>Adult - Physical Health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51B18B73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233FAD7F" w14:textId="77777777" w:rsidR="00853397" w:rsidRPr="00853397" w:rsidRDefault="00853397" w:rsidP="00853397">
            <w:r w:rsidRPr="00853397">
              <w:t>3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5CEF9822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hideMark/>
          </w:tcPr>
          <w:p w14:paraId="6EAC36A0" w14:textId="77777777" w:rsidR="00853397" w:rsidRPr="00853397" w:rsidRDefault="00853397" w:rsidP="00853397">
            <w:r w:rsidRPr="00853397">
              <w:br/>
            </w:r>
            <w:proofErr w:type="spellStart"/>
            <w:r w:rsidRPr="00853397">
              <w:t>stuart.moulton@nhs.scot</w:t>
            </w:r>
            <w:proofErr w:type="spellEnd"/>
          </w:p>
        </w:tc>
      </w:tr>
      <w:tr w:rsidR="009776F2" w:rsidRPr="00853397" w14:paraId="21350135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475F8432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365F5838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02C81EF6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525862D6" w14:textId="77777777" w:rsidR="00853397" w:rsidRPr="00853397" w:rsidRDefault="00853397">
            <w:r w:rsidRPr="00853397">
              <w:t>Older Adult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23D490AD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2CBEFAAA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35A31FFA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4E0E99F4" w14:textId="77777777" w:rsidR="00853397" w:rsidRPr="00853397" w:rsidRDefault="00F738D9" w:rsidP="00853397">
            <w:pPr>
              <w:rPr>
                <w:u w:val="single"/>
              </w:rPr>
            </w:pPr>
            <w:hyperlink r:id="rId37" w:history="1">
              <w:r w:rsidR="00853397" w:rsidRPr="00853397">
                <w:rPr>
                  <w:rStyle w:val="Hyperlink"/>
                </w:rPr>
                <w:t xml:space="preserve">fiona.macleod11@nhs.scot </w:t>
              </w:r>
            </w:hyperlink>
          </w:p>
        </w:tc>
      </w:tr>
      <w:tr w:rsidR="009776F2" w:rsidRPr="00853397" w14:paraId="575EBD93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097C0062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752776EE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060A85AC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5CB6B8AD" w14:textId="77777777" w:rsidR="00853397" w:rsidRPr="00853397" w:rsidRDefault="00853397">
            <w:r w:rsidRPr="00853397">
              <w:t>Adult - Learning Disability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68D7B098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359E98B4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2054F0EF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75ABB57F" w14:textId="77777777" w:rsidR="00853397" w:rsidRPr="00853397" w:rsidRDefault="00F738D9" w:rsidP="00853397">
            <w:pPr>
              <w:rPr>
                <w:u w:val="single"/>
              </w:rPr>
            </w:pPr>
            <w:hyperlink r:id="rId38" w:history="1">
              <w:r w:rsidR="00853397" w:rsidRPr="00853397">
                <w:rPr>
                  <w:rStyle w:val="Hyperlink"/>
                </w:rPr>
                <w:t>rowan.reffold@nhs.scot</w:t>
              </w:r>
            </w:hyperlink>
          </w:p>
        </w:tc>
      </w:tr>
      <w:tr w:rsidR="009776F2" w:rsidRPr="00853397" w14:paraId="356984E5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689B94BB" w14:textId="77777777" w:rsidR="00853397" w:rsidRPr="00853397" w:rsidRDefault="00853397">
            <w:r w:rsidRPr="00853397">
              <w:lastRenderedPageBreak/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33A5AC17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75C7C63E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0C0D3B34" w14:textId="0F588AF7" w:rsidR="00853397" w:rsidRPr="00853397" w:rsidRDefault="009776F2">
            <w:r>
              <w:t>tbc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72A4E4F9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3AF10F4E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4CE4FE13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07F3F779" w14:textId="0005A1F4" w:rsidR="00853397" w:rsidRPr="00853397" w:rsidRDefault="00853397" w:rsidP="00853397">
            <w:r w:rsidRPr="00853397">
              <w:t> </w:t>
            </w:r>
            <w:r w:rsidR="009776F2">
              <w:t>tbc</w:t>
            </w:r>
          </w:p>
        </w:tc>
      </w:tr>
      <w:tr w:rsidR="009776F2" w:rsidRPr="00853397" w14:paraId="1D37C1AA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2C1C17EA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4CCE33DD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1DA8868B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653E537E" w14:textId="77777777" w:rsidR="00853397" w:rsidRPr="00853397" w:rsidRDefault="00853397">
            <w:r w:rsidRPr="00853397">
              <w:t>Child - CAMHS (Neurodevelopmental)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2315F02D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1BABBB4D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263D415B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1701055F" w14:textId="77777777" w:rsidR="00853397" w:rsidRPr="00853397" w:rsidRDefault="00F738D9" w:rsidP="00853397">
            <w:pPr>
              <w:rPr>
                <w:u w:val="single"/>
              </w:rPr>
            </w:pPr>
            <w:hyperlink r:id="rId39" w:history="1">
              <w:r w:rsidR="00853397" w:rsidRPr="00853397">
                <w:rPr>
                  <w:rStyle w:val="Hyperlink"/>
                </w:rPr>
                <w:t>sheenagh.macdonald@nhs.scot</w:t>
              </w:r>
            </w:hyperlink>
          </w:p>
        </w:tc>
      </w:tr>
      <w:tr w:rsidR="009776F2" w:rsidRPr="00853397" w14:paraId="22A5083B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7F0D5A6A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3E529589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013F7A85" w14:textId="77777777" w:rsidR="00853397" w:rsidRPr="00853397" w:rsidRDefault="00853397">
            <w:r w:rsidRPr="00853397">
              <w:t>8a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7B4BFA4F" w14:textId="77777777" w:rsidR="00853397" w:rsidRPr="00853397" w:rsidRDefault="00853397">
            <w:r w:rsidRPr="00853397">
              <w:t>Adult - Neuropsychology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2CCE992B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0CD6DE5E" w14:textId="77777777" w:rsidR="00853397" w:rsidRPr="00853397" w:rsidRDefault="00853397" w:rsidP="00853397">
            <w:r w:rsidRPr="00853397">
              <w:t>3.8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2A1D6429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44985295" w14:textId="77777777" w:rsidR="00853397" w:rsidRPr="00853397" w:rsidRDefault="00F738D9" w:rsidP="00853397">
            <w:pPr>
              <w:rPr>
                <w:u w:val="single"/>
              </w:rPr>
            </w:pPr>
            <w:hyperlink r:id="rId40" w:history="1">
              <w:r w:rsidR="00853397" w:rsidRPr="00853397">
                <w:rPr>
                  <w:rStyle w:val="Hyperlink"/>
                </w:rPr>
                <w:t>alison.livingstone2@nhs.scot</w:t>
              </w:r>
            </w:hyperlink>
          </w:p>
        </w:tc>
      </w:tr>
      <w:tr w:rsidR="009776F2" w:rsidRPr="00853397" w14:paraId="276BCFDE" w14:textId="77777777" w:rsidTr="009776F2">
        <w:trPr>
          <w:trHeight w:val="6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30397AB4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282518DE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3237CF72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221E173E" w14:textId="77777777" w:rsidR="00853397" w:rsidRPr="00853397" w:rsidRDefault="00853397">
            <w:r w:rsidRPr="00853397">
              <w:t>Adult - Mental Health (Primary Care)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776E5C4B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5FD7A0FB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6E47A136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4D008143" w14:textId="77777777" w:rsidR="00853397" w:rsidRPr="00853397" w:rsidRDefault="00F738D9" w:rsidP="00853397">
            <w:pPr>
              <w:rPr>
                <w:u w:val="single"/>
              </w:rPr>
            </w:pPr>
            <w:hyperlink r:id="rId41" w:history="1">
              <w:r w:rsidR="00853397" w:rsidRPr="00853397">
                <w:rPr>
                  <w:rStyle w:val="Hyperlink"/>
                </w:rPr>
                <w:t>ailie.castle@nhs.scot</w:t>
              </w:r>
            </w:hyperlink>
          </w:p>
        </w:tc>
      </w:tr>
      <w:tr w:rsidR="009776F2" w:rsidRPr="00853397" w14:paraId="45464579" w14:textId="77777777" w:rsidTr="009776F2">
        <w:trPr>
          <w:trHeight w:val="300"/>
        </w:trPr>
        <w:tc>
          <w:tcPr>
            <w:tcW w:w="975" w:type="dxa"/>
            <w:shd w:val="clear" w:color="auto" w:fill="D9E2F3" w:themeFill="accent1" w:themeFillTint="33"/>
            <w:noWrap/>
            <w:hideMark/>
          </w:tcPr>
          <w:p w14:paraId="6E123A08" w14:textId="77777777" w:rsidR="00853397" w:rsidRPr="00853397" w:rsidRDefault="00853397">
            <w:r w:rsidRPr="00853397">
              <w:t>TAY</w:t>
            </w:r>
          </w:p>
        </w:tc>
        <w:tc>
          <w:tcPr>
            <w:tcW w:w="1965" w:type="dxa"/>
            <w:shd w:val="clear" w:color="auto" w:fill="D9E2F3" w:themeFill="accent1" w:themeFillTint="33"/>
            <w:noWrap/>
            <w:hideMark/>
          </w:tcPr>
          <w:p w14:paraId="4C494290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shd w:val="clear" w:color="auto" w:fill="D9E2F3" w:themeFill="accent1" w:themeFillTint="33"/>
            <w:noWrap/>
            <w:hideMark/>
          </w:tcPr>
          <w:p w14:paraId="318B5951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shd w:val="clear" w:color="auto" w:fill="D9E2F3" w:themeFill="accent1" w:themeFillTint="33"/>
            <w:hideMark/>
          </w:tcPr>
          <w:p w14:paraId="49EE4B72" w14:textId="77777777" w:rsidR="00853397" w:rsidRPr="00853397" w:rsidRDefault="00853397">
            <w:r w:rsidRPr="00853397">
              <w:t>Child - Physical Health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hideMark/>
          </w:tcPr>
          <w:p w14:paraId="55D13825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shd w:val="clear" w:color="auto" w:fill="D9E2F3" w:themeFill="accent1" w:themeFillTint="33"/>
            <w:noWrap/>
            <w:hideMark/>
          </w:tcPr>
          <w:p w14:paraId="5663B437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705" w:type="dxa"/>
            <w:shd w:val="clear" w:color="auto" w:fill="D9E2F3" w:themeFill="accent1" w:themeFillTint="33"/>
            <w:noWrap/>
            <w:hideMark/>
          </w:tcPr>
          <w:p w14:paraId="4A05747A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4902" w:type="dxa"/>
            <w:shd w:val="clear" w:color="auto" w:fill="D9E2F3" w:themeFill="accent1" w:themeFillTint="33"/>
            <w:noWrap/>
            <w:hideMark/>
          </w:tcPr>
          <w:p w14:paraId="4E5245A2" w14:textId="77777777" w:rsidR="00853397" w:rsidRPr="00853397" w:rsidRDefault="00F738D9" w:rsidP="00853397">
            <w:pPr>
              <w:rPr>
                <w:u w:val="single"/>
              </w:rPr>
            </w:pPr>
            <w:hyperlink r:id="rId42" w:history="1">
              <w:r w:rsidR="00853397" w:rsidRPr="00853397">
                <w:rPr>
                  <w:rStyle w:val="Hyperlink"/>
                </w:rPr>
                <w:t>sheenagh.macdonald@nhs.scot</w:t>
              </w:r>
            </w:hyperlink>
          </w:p>
        </w:tc>
      </w:tr>
      <w:tr w:rsidR="009776F2" w:rsidRPr="00853397" w14:paraId="6831F780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33E402D5" w14:textId="77777777" w:rsidR="00853397" w:rsidRPr="00853397" w:rsidRDefault="00853397">
            <w:r w:rsidRPr="00853397">
              <w:t>WI</w:t>
            </w:r>
          </w:p>
        </w:tc>
        <w:tc>
          <w:tcPr>
            <w:tcW w:w="1965" w:type="dxa"/>
            <w:noWrap/>
            <w:hideMark/>
          </w:tcPr>
          <w:p w14:paraId="4D4D70FB" w14:textId="77777777" w:rsidR="00853397" w:rsidRPr="00853397" w:rsidRDefault="00853397">
            <w:r w:rsidRPr="00853397">
              <w:t>Assistant Psychologist</w:t>
            </w:r>
          </w:p>
        </w:tc>
        <w:tc>
          <w:tcPr>
            <w:tcW w:w="824" w:type="dxa"/>
            <w:noWrap/>
            <w:hideMark/>
          </w:tcPr>
          <w:p w14:paraId="2EF43197" w14:textId="77777777" w:rsidR="00853397" w:rsidRPr="00853397" w:rsidRDefault="00853397">
            <w:r w:rsidRPr="00853397">
              <w:t>4</w:t>
            </w:r>
          </w:p>
        </w:tc>
        <w:tc>
          <w:tcPr>
            <w:tcW w:w="4169" w:type="dxa"/>
            <w:hideMark/>
          </w:tcPr>
          <w:p w14:paraId="691F309D" w14:textId="77777777" w:rsidR="00853397" w:rsidRPr="00853397" w:rsidRDefault="00853397">
            <w:r w:rsidRPr="00853397">
              <w:t>Assistant</w:t>
            </w:r>
          </w:p>
        </w:tc>
        <w:tc>
          <w:tcPr>
            <w:tcW w:w="1132" w:type="dxa"/>
            <w:noWrap/>
            <w:hideMark/>
          </w:tcPr>
          <w:p w14:paraId="6C98F12A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4268DB4F" w14:textId="77777777" w:rsidR="00853397" w:rsidRPr="00853397" w:rsidRDefault="00853397" w:rsidP="00853397">
            <w:r w:rsidRPr="00853397">
              <w:t>0.5</w:t>
            </w:r>
          </w:p>
        </w:tc>
        <w:tc>
          <w:tcPr>
            <w:tcW w:w="705" w:type="dxa"/>
            <w:noWrap/>
            <w:hideMark/>
          </w:tcPr>
          <w:p w14:paraId="4BB233B3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0E76373E" w14:textId="3C27E9C6" w:rsidR="00853397" w:rsidRPr="00853397" w:rsidRDefault="00853397" w:rsidP="00853397">
            <w:proofErr w:type="spellStart"/>
            <w:r w:rsidRPr="00853397">
              <w:t>penny.priest@nhs.scot</w:t>
            </w:r>
            <w:proofErr w:type="spellEnd"/>
          </w:p>
        </w:tc>
      </w:tr>
      <w:tr w:rsidR="009776F2" w:rsidRPr="00853397" w14:paraId="6030F03E" w14:textId="77777777" w:rsidTr="009776F2">
        <w:trPr>
          <w:trHeight w:val="600"/>
        </w:trPr>
        <w:tc>
          <w:tcPr>
            <w:tcW w:w="975" w:type="dxa"/>
            <w:noWrap/>
            <w:hideMark/>
          </w:tcPr>
          <w:p w14:paraId="5FF0C942" w14:textId="77777777" w:rsidR="00853397" w:rsidRPr="00853397" w:rsidRDefault="00853397">
            <w:r w:rsidRPr="00853397">
              <w:t>WI</w:t>
            </w:r>
          </w:p>
        </w:tc>
        <w:tc>
          <w:tcPr>
            <w:tcW w:w="1965" w:type="dxa"/>
            <w:noWrap/>
            <w:hideMark/>
          </w:tcPr>
          <w:p w14:paraId="3365C810" w14:textId="77777777" w:rsidR="00853397" w:rsidRPr="00853397" w:rsidRDefault="00853397">
            <w:r w:rsidRPr="00853397">
              <w:t>CAAP</w:t>
            </w:r>
          </w:p>
        </w:tc>
        <w:tc>
          <w:tcPr>
            <w:tcW w:w="824" w:type="dxa"/>
            <w:noWrap/>
            <w:hideMark/>
          </w:tcPr>
          <w:p w14:paraId="62B8D48B" w14:textId="77777777" w:rsidR="00853397" w:rsidRPr="00853397" w:rsidRDefault="00853397">
            <w:r w:rsidRPr="00853397">
              <w:t>7</w:t>
            </w:r>
          </w:p>
        </w:tc>
        <w:tc>
          <w:tcPr>
            <w:tcW w:w="4169" w:type="dxa"/>
            <w:hideMark/>
          </w:tcPr>
          <w:p w14:paraId="67BEC451" w14:textId="77777777" w:rsidR="00853397" w:rsidRPr="00853397" w:rsidRDefault="00853397">
            <w:r w:rsidRPr="00853397">
              <w:t>Adult - Mental Health (Primary Care/Trauma)</w:t>
            </w:r>
          </w:p>
        </w:tc>
        <w:tc>
          <w:tcPr>
            <w:tcW w:w="1132" w:type="dxa"/>
            <w:noWrap/>
            <w:hideMark/>
          </w:tcPr>
          <w:p w14:paraId="1C7E3FE1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32655628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74A717F1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494E6978" w14:textId="415CDD0C" w:rsidR="00853397" w:rsidRPr="00853397" w:rsidRDefault="00853397" w:rsidP="00853397">
            <w:proofErr w:type="spellStart"/>
            <w:r w:rsidRPr="00853397">
              <w:t>penny.priest@nhs.scot</w:t>
            </w:r>
            <w:proofErr w:type="spellEnd"/>
          </w:p>
        </w:tc>
      </w:tr>
      <w:tr w:rsidR="009776F2" w:rsidRPr="00853397" w14:paraId="7AFAE44A" w14:textId="77777777" w:rsidTr="009776F2">
        <w:trPr>
          <w:trHeight w:val="300"/>
        </w:trPr>
        <w:tc>
          <w:tcPr>
            <w:tcW w:w="975" w:type="dxa"/>
            <w:noWrap/>
            <w:hideMark/>
          </w:tcPr>
          <w:p w14:paraId="507D5795" w14:textId="77777777" w:rsidR="00853397" w:rsidRPr="00853397" w:rsidRDefault="00853397">
            <w:r w:rsidRPr="00853397">
              <w:t>WI</w:t>
            </w:r>
          </w:p>
        </w:tc>
        <w:tc>
          <w:tcPr>
            <w:tcW w:w="1965" w:type="dxa"/>
            <w:noWrap/>
            <w:hideMark/>
          </w:tcPr>
          <w:p w14:paraId="7395DFE5" w14:textId="77777777" w:rsidR="00853397" w:rsidRPr="00853397" w:rsidRDefault="00853397">
            <w:r w:rsidRPr="00853397">
              <w:t>Clinical Psychologist</w:t>
            </w:r>
          </w:p>
        </w:tc>
        <w:tc>
          <w:tcPr>
            <w:tcW w:w="824" w:type="dxa"/>
            <w:noWrap/>
            <w:hideMark/>
          </w:tcPr>
          <w:p w14:paraId="57BB3C31" w14:textId="77777777" w:rsidR="00853397" w:rsidRPr="00853397" w:rsidRDefault="00853397">
            <w:r w:rsidRPr="00853397">
              <w:t>8b</w:t>
            </w:r>
          </w:p>
        </w:tc>
        <w:tc>
          <w:tcPr>
            <w:tcW w:w="4169" w:type="dxa"/>
            <w:hideMark/>
          </w:tcPr>
          <w:p w14:paraId="45010223" w14:textId="77777777" w:rsidR="00853397" w:rsidRPr="00853397" w:rsidRDefault="00853397">
            <w:r w:rsidRPr="00853397">
              <w:t>Older Adult</w:t>
            </w:r>
          </w:p>
        </w:tc>
        <w:tc>
          <w:tcPr>
            <w:tcW w:w="1132" w:type="dxa"/>
            <w:noWrap/>
            <w:hideMark/>
          </w:tcPr>
          <w:p w14:paraId="52BBC67D" w14:textId="77777777" w:rsidR="00853397" w:rsidRPr="00853397" w:rsidRDefault="00853397">
            <w:r w:rsidRPr="00853397">
              <w:t>PERM</w:t>
            </w:r>
          </w:p>
        </w:tc>
        <w:tc>
          <w:tcPr>
            <w:tcW w:w="716" w:type="dxa"/>
            <w:noWrap/>
            <w:hideMark/>
          </w:tcPr>
          <w:p w14:paraId="08BA9815" w14:textId="77777777" w:rsidR="00853397" w:rsidRPr="00853397" w:rsidRDefault="00853397" w:rsidP="00853397">
            <w:r w:rsidRPr="00853397">
              <w:t>1.0</w:t>
            </w:r>
          </w:p>
        </w:tc>
        <w:tc>
          <w:tcPr>
            <w:tcW w:w="705" w:type="dxa"/>
            <w:noWrap/>
            <w:hideMark/>
          </w:tcPr>
          <w:p w14:paraId="79691BF7" w14:textId="77777777" w:rsidR="00853397" w:rsidRPr="00853397" w:rsidRDefault="00853397" w:rsidP="00853397">
            <w:r w:rsidRPr="00853397">
              <w:t> </w:t>
            </w:r>
          </w:p>
        </w:tc>
        <w:tc>
          <w:tcPr>
            <w:tcW w:w="4902" w:type="dxa"/>
            <w:noWrap/>
            <w:hideMark/>
          </w:tcPr>
          <w:p w14:paraId="5062D7BA" w14:textId="5EBBB91B" w:rsidR="00853397" w:rsidRPr="00853397" w:rsidRDefault="00853397" w:rsidP="00853397">
            <w:proofErr w:type="spellStart"/>
            <w:r w:rsidRPr="00853397">
              <w:t>penny.priest@nhs.scot</w:t>
            </w:r>
            <w:proofErr w:type="spellEnd"/>
          </w:p>
        </w:tc>
      </w:tr>
    </w:tbl>
    <w:p w14:paraId="7881E775" w14:textId="77777777" w:rsidR="006D5D6E" w:rsidRDefault="006D5D6E"/>
    <w:sectPr w:rsidR="006D5D6E" w:rsidSect="00C97DBC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3D83C3" w14:textId="77777777" w:rsidR="00F738D9" w:rsidRDefault="00F738D9" w:rsidP="00E76930">
      <w:pPr>
        <w:spacing w:after="0" w:line="240" w:lineRule="auto"/>
      </w:pPr>
      <w:r>
        <w:separator/>
      </w:r>
    </w:p>
  </w:endnote>
  <w:endnote w:type="continuationSeparator" w:id="0">
    <w:p w14:paraId="6F5A504B" w14:textId="77777777" w:rsidR="00F738D9" w:rsidRDefault="00F738D9" w:rsidP="00E76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8D56F" w14:textId="77777777" w:rsidR="00E76930" w:rsidRDefault="00E769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82836179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5CB73917" w14:textId="778B5B0B" w:rsidR="00C36811" w:rsidRDefault="00C36811" w:rsidP="00C3681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85A566A" w14:textId="77777777" w:rsidR="00E76930" w:rsidRDefault="00E769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DEE9A9" w14:textId="77777777" w:rsidR="00E76930" w:rsidRDefault="00E769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5FB4F5" w14:textId="77777777" w:rsidR="00F738D9" w:rsidRDefault="00F738D9" w:rsidP="00E76930">
      <w:pPr>
        <w:spacing w:after="0" w:line="240" w:lineRule="auto"/>
      </w:pPr>
      <w:r>
        <w:separator/>
      </w:r>
    </w:p>
  </w:footnote>
  <w:footnote w:type="continuationSeparator" w:id="0">
    <w:p w14:paraId="0EED92CB" w14:textId="77777777" w:rsidR="00F738D9" w:rsidRDefault="00F738D9" w:rsidP="00E769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DBFD9" w14:textId="77777777" w:rsidR="00E76930" w:rsidRDefault="00E769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B1159A" w14:textId="2E33736E" w:rsidR="00E76930" w:rsidRPr="00C36811" w:rsidRDefault="0002244F">
    <w:pPr>
      <w:pStyle w:val="Header"/>
      <w:rPr>
        <w:b/>
        <w:bCs/>
        <w:sz w:val="32"/>
        <w:szCs w:val="32"/>
      </w:rPr>
    </w:pPr>
    <w:r w:rsidRPr="00C36811">
      <w:rPr>
        <w:b/>
        <w:bCs/>
        <w:sz w:val="32"/>
        <w:szCs w:val="32"/>
      </w:rPr>
      <w:t>NHS SCOTLAND - PSYCHOLOGY RECRUITMENT</w:t>
    </w:r>
  </w:p>
  <w:p w14:paraId="06E01071" w14:textId="0D80572D" w:rsidR="00C36811" w:rsidRPr="0002244F" w:rsidRDefault="00C36811">
    <w:pPr>
      <w:pStyle w:val="Header"/>
      <w:rPr>
        <w:sz w:val="32"/>
        <w:szCs w:val="32"/>
      </w:rPr>
    </w:pPr>
    <w:r>
      <w:rPr>
        <w:sz w:val="32"/>
        <w:szCs w:val="32"/>
      </w:rPr>
      <w:t xml:space="preserve">Contacts and </w:t>
    </w:r>
    <w:proofErr w:type="spellStart"/>
    <w:r>
      <w:rPr>
        <w:sz w:val="32"/>
        <w:szCs w:val="32"/>
      </w:rPr>
      <w:t>Whoe</w:t>
    </w:r>
    <w:proofErr w:type="spellEnd"/>
    <w:r>
      <w:rPr>
        <w:sz w:val="32"/>
        <w:szCs w:val="32"/>
      </w:rPr>
      <w:t xml:space="preserve"> Time Equivalent (WTE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DF5C1" w14:textId="77777777" w:rsidR="00E76930" w:rsidRDefault="00E769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MDQ1Mjc3MrGwNDJS0lEKTi0uzszPAykwrAUAEmW//iwAAAA="/>
  </w:docVars>
  <w:rsids>
    <w:rsidRoot w:val="00C97DBC"/>
    <w:rsid w:val="0002244F"/>
    <w:rsid w:val="004E39A8"/>
    <w:rsid w:val="006D5D6E"/>
    <w:rsid w:val="00853397"/>
    <w:rsid w:val="009776F2"/>
    <w:rsid w:val="009B2B57"/>
    <w:rsid w:val="00C36811"/>
    <w:rsid w:val="00C97DBC"/>
    <w:rsid w:val="00E76930"/>
    <w:rsid w:val="00F7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E31C6"/>
  <w15:chartTrackingRefBased/>
  <w15:docId w15:val="{01E689A8-4C89-46DB-8BF3-C4B9C8D0A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3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3397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853397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69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6930"/>
  </w:style>
  <w:style w:type="paragraph" w:styleId="Footer">
    <w:name w:val="footer"/>
    <w:basedOn w:val="Normal"/>
    <w:link w:val="FooterChar"/>
    <w:uiPriority w:val="99"/>
    <w:unhideWhenUsed/>
    <w:rsid w:val="00E769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69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76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#" TargetMode="External" /><Relationship Id="rId18" Type="http://schemas.openxmlformats.org/officeDocument/2006/relationships/hyperlink" Target="#" TargetMode="External" /><Relationship Id="rId26" Type="http://schemas.openxmlformats.org/officeDocument/2006/relationships/hyperlink" Target="#" TargetMode="External" /><Relationship Id="rId39" Type="http://schemas.openxmlformats.org/officeDocument/2006/relationships/hyperlink" Target="#" TargetMode="External" /><Relationship Id="rId21" Type="http://schemas.openxmlformats.org/officeDocument/2006/relationships/hyperlink" Target="#" TargetMode="External" /><Relationship Id="rId34" Type="http://schemas.openxmlformats.org/officeDocument/2006/relationships/hyperlink" Target="#" TargetMode="External" /><Relationship Id="rId42" Type="http://schemas.openxmlformats.org/officeDocument/2006/relationships/hyperlink" Target="#" TargetMode="External" /><Relationship Id="rId47" Type="http://schemas.openxmlformats.org/officeDocument/2006/relationships/header" Target="header3.xml" /><Relationship Id="rId50" Type="http://schemas.openxmlformats.org/officeDocument/2006/relationships/theme" Target="theme/theme1.xml" /><Relationship Id="rId7" Type="http://schemas.openxmlformats.org/officeDocument/2006/relationships/footnotes" Target="footnotes.xml" /><Relationship Id="rId2" Type="http://schemas.openxmlformats.org/officeDocument/2006/relationships/customXml" Target="../customXml/item2.xml" /><Relationship Id="rId16" Type="http://schemas.openxmlformats.org/officeDocument/2006/relationships/hyperlink" Target="#" TargetMode="External" /><Relationship Id="rId29" Type="http://schemas.openxmlformats.org/officeDocument/2006/relationships/hyperlink" Target="#" TargetMode="External" /><Relationship Id="rId11" Type="http://schemas.openxmlformats.org/officeDocument/2006/relationships/hyperlink" Target="#" TargetMode="External" /><Relationship Id="rId24" Type="http://schemas.openxmlformats.org/officeDocument/2006/relationships/hyperlink" Target="#" TargetMode="External" /><Relationship Id="rId32" Type="http://schemas.openxmlformats.org/officeDocument/2006/relationships/hyperlink" Target="#" TargetMode="External" /><Relationship Id="rId37" Type="http://schemas.openxmlformats.org/officeDocument/2006/relationships/hyperlink" Target="#" TargetMode="External" /><Relationship Id="rId40" Type="http://schemas.openxmlformats.org/officeDocument/2006/relationships/hyperlink" Target="#" TargetMode="External" /><Relationship Id="rId45" Type="http://schemas.openxmlformats.org/officeDocument/2006/relationships/footer" Target="footer1.xml" /><Relationship Id="rId5" Type="http://schemas.openxmlformats.org/officeDocument/2006/relationships/settings" Target="settings.xml" /><Relationship Id="rId15" Type="http://schemas.openxmlformats.org/officeDocument/2006/relationships/hyperlink" Target="#" TargetMode="External" /><Relationship Id="rId23" Type="http://schemas.openxmlformats.org/officeDocument/2006/relationships/hyperlink" Target="#" TargetMode="External" /><Relationship Id="rId28" Type="http://schemas.openxmlformats.org/officeDocument/2006/relationships/hyperlink" Target="#" TargetMode="External" /><Relationship Id="rId36" Type="http://schemas.openxmlformats.org/officeDocument/2006/relationships/hyperlink" Target="#" TargetMode="External" /><Relationship Id="rId49" Type="http://schemas.openxmlformats.org/officeDocument/2006/relationships/fontTable" Target="fontTable.xml" /><Relationship Id="rId10" Type="http://schemas.openxmlformats.org/officeDocument/2006/relationships/hyperlink" Target="#" TargetMode="External" /><Relationship Id="rId19" Type="http://schemas.openxmlformats.org/officeDocument/2006/relationships/hyperlink" Target="#" TargetMode="External" /><Relationship Id="rId31" Type="http://schemas.openxmlformats.org/officeDocument/2006/relationships/hyperlink" Target="#" TargetMode="External" /><Relationship Id="rId44" Type="http://schemas.openxmlformats.org/officeDocument/2006/relationships/header" Target="header2.xml" /><Relationship Id="rId4" Type="http://schemas.openxmlformats.org/officeDocument/2006/relationships/styles" Target="styles.xml" /><Relationship Id="rId9" Type="http://schemas.openxmlformats.org/officeDocument/2006/relationships/hyperlink" Target="#" TargetMode="External" /><Relationship Id="rId14" Type="http://schemas.openxmlformats.org/officeDocument/2006/relationships/hyperlink" Target="#" TargetMode="External" /><Relationship Id="rId22" Type="http://schemas.openxmlformats.org/officeDocument/2006/relationships/hyperlink" Target="#" TargetMode="External" /><Relationship Id="rId27" Type="http://schemas.openxmlformats.org/officeDocument/2006/relationships/hyperlink" Target="#" TargetMode="External" /><Relationship Id="rId30" Type="http://schemas.openxmlformats.org/officeDocument/2006/relationships/hyperlink" Target="#" TargetMode="External" /><Relationship Id="rId35" Type="http://schemas.openxmlformats.org/officeDocument/2006/relationships/hyperlink" Target="#" TargetMode="External" /><Relationship Id="rId43" Type="http://schemas.openxmlformats.org/officeDocument/2006/relationships/header" Target="header1.xml" /><Relationship Id="rId48" Type="http://schemas.openxmlformats.org/officeDocument/2006/relationships/footer" Target="footer3.xml" /><Relationship Id="rId8" Type="http://schemas.openxmlformats.org/officeDocument/2006/relationships/endnotes" Target="endnotes.xml" /><Relationship Id="rId3" Type="http://schemas.openxmlformats.org/officeDocument/2006/relationships/customXml" Target="../customXml/item3.xml" /><Relationship Id="rId12" Type="http://schemas.openxmlformats.org/officeDocument/2006/relationships/hyperlink" Target="#" TargetMode="External" /><Relationship Id="rId17" Type="http://schemas.openxmlformats.org/officeDocument/2006/relationships/hyperlink" Target="#" TargetMode="External" /><Relationship Id="rId25" Type="http://schemas.openxmlformats.org/officeDocument/2006/relationships/hyperlink" Target="#" TargetMode="External" /><Relationship Id="rId33" Type="http://schemas.openxmlformats.org/officeDocument/2006/relationships/hyperlink" Target="#" TargetMode="External" /><Relationship Id="rId38" Type="http://schemas.openxmlformats.org/officeDocument/2006/relationships/hyperlink" Target="#" TargetMode="External" /><Relationship Id="rId46" Type="http://schemas.openxmlformats.org/officeDocument/2006/relationships/footer" Target="footer2.xml" /><Relationship Id="rId20" Type="http://schemas.openxmlformats.org/officeDocument/2006/relationships/hyperlink" Target="#" TargetMode="External" /><Relationship Id="rId41" Type="http://schemas.openxmlformats.org/officeDocument/2006/relationships/hyperlink" Target="#" TargetMode="External" /><Relationship Id="rId1" Type="http://schemas.openxmlformats.org/officeDocument/2006/relationships/customXml" Target="../customXml/item1.xml" /><Relationship Id="rId6" Type="http://schemas.openxmlformats.org/officeDocument/2006/relationships/webSettings" Target="webSettings.xml" /> 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62E2B85FB0544EACE2481D09D169B5" ma:contentTypeVersion="9" ma:contentTypeDescription="Create a new document." ma:contentTypeScope="" ma:versionID="729114428a2d6d5eee5135e20f4c4c23">
  <xsd:schema xmlns:xsd="http://www.w3.org/2001/XMLSchema" xmlns:xs="http://www.w3.org/2001/XMLSchema" xmlns:p="http://schemas.microsoft.com/office/2006/metadata/properties" xmlns:ns2="421bc674-4713-456e-a73a-c3d632c9fc55" targetNamespace="http://schemas.microsoft.com/office/2006/metadata/properties" ma:root="true" ma:fieldsID="6644622ef5b3885c40c9be58c87bb0f1" ns2:_="">
    <xsd:import namespace="421bc674-4713-456e-a73a-c3d632c9f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bc674-4713-456e-a73a-c3d632c9fc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78FF94-60A6-486A-A46D-19AB13856B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740C0D-1E2F-4326-9ACB-B839DC9F86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1bc674-4713-456e-a73a-c3d632c9f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04C12A-D642-4519-AB59-8FA02D80FE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1411</Words>
  <Characters>804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Wright</dc:creator>
  <cp:keywords/>
  <dc:description/>
  <cp:lastModifiedBy>Ameet Bellad</cp:lastModifiedBy>
  <cp:revision>6</cp:revision>
  <dcterms:created xsi:type="dcterms:W3CDTF">2022-02-18T15:26:00Z</dcterms:created>
  <dcterms:modified xsi:type="dcterms:W3CDTF">2022-02-18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2E2B85FB0544EACE2481D09D169B5</vt:lpwstr>
  </property>
</Properties>
</file>